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06A5649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77B9A" w14:textId="77777777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F41AA8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F41AA8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F41AA8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1A1DB30A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6A1D7C9" wp14:editId="59DFF523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5981" w:rsidRPr="00876A58" w14:paraId="63E4927C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50E3E" w14:textId="77777777" w:rsidR="00BF469C" w:rsidRDefault="00BF469C" w:rsidP="00BF469C">
            <w:pPr>
              <w:pStyle w:val="Header"/>
              <w:rPr>
                <w:rFonts w:ascii="Arial Narrow" w:hAnsi="Arial Narrow" w:cs="Tahoma"/>
                <w:sz w:val="32"/>
              </w:rPr>
            </w:pPr>
            <w:r>
              <w:rPr>
                <w:rFonts w:ascii="Arial Narrow" w:hAnsi="Arial Narrow" w:cs="Tahoma"/>
                <w:sz w:val="32"/>
                <w:szCs w:val="22"/>
              </w:rPr>
              <w:t>ISYS6169 | ISYS6169001 | ISYS6169016 | ISYS6169049 | ISYS6123003</w:t>
            </w:r>
          </w:p>
          <w:p w14:paraId="74725FBF" w14:textId="08C0357F" w:rsidR="001E5981" w:rsidRPr="00876A58" w:rsidRDefault="00BF469C" w:rsidP="00BF469C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2"/>
                <w:szCs w:val="22"/>
              </w:rPr>
              <w:t>Database Systems | Introduction to Database System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2D015E3" w14:textId="77777777" w:rsidR="001E5981" w:rsidRPr="00876A58" w:rsidRDefault="001E5981" w:rsidP="001E5981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2EB2DC08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483E6" w14:textId="77777777" w:rsidR="00F80742" w:rsidRPr="00876A58" w:rsidRDefault="00261D90" w:rsidP="00F41AA8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DD4FB20" w14:textId="7C8A07C6" w:rsidR="000732DF" w:rsidRPr="0036420F" w:rsidRDefault="001E5981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E5981">
              <w:rPr>
                <w:rFonts w:ascii="Arial" w:hAnsi="Arial" w:cs="Arial"/>
                <w:b/>
                <w:sz w:val="20"/>
              </w:rPr>
              <w:t>E222-ISYS61690</w:t>
            </w:r>
            <w:r w:rsidR="000408A9">
              <w:rPr>
                <w:rFonts w:ascii="Arial" w:hAnsi="Arial" w:cs="Arial"/>
                <w:b/>
                <w:sz w:val="20"/>
              </w:rPr>
              <w:t>49</w:t>
            </w:r>
            <w:r w:rsidRPr="001E5981">
              <w:rPr>
                <w:rFonts w:ascii="Arial" w:hAnsi="Arial" w:cs="Arial"/>
                <w:b/>
                <w:sz w:val="20"/>
              </w:rPr>
              <w:t>-ES0</w:t>
            </w:r>
            <w:r w:rsidR="000408A9">
              <w:rPr>
                <w:rFonts w:ascii="Arial" w:hAnsi="Arial" w:cs="Arial"/>
                <w:b/>
                <w:sz w:val="20"/>
              </w:rPr>
              <w:t>1</w:t>
            </w:r>
            <w:r w:rsidRPr="001E5981">
              <w:rPr>
                <w:rFonts w:ascii="Arial" w:hAnsi="Arial" w:cs="Arial"/>
                <w:b/>
                <w:sz w:val="20"/>
              </w:rPr>
              <w:t>-00</w:t>
            </w:r>
          </w:p>
        </w:tc>
      </w:tr>
      <w:tr w:rsidR="001E5981" w:rsidRPr="00876A58" w14:paraId="74D8FE67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EAFFDD8" w14:textId="7DB7FACE" w:rsidR="001E5981" w:rsidRPr="00261D90" w:rsidRDefault="001E5981" w:rsidP="001E5981">
            <w:pPr>
              <w:pStyle w:val="Header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 w:rsidRPr="00F41AA8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F41AA8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  <w:lang w:val="en-ID"/>
              </w:rPr>
              <w:t>2021</w:t>
            </w:r>
            <w:r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  <w:lang w:val="en-ID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0AA0043" w14:textId="77777777" w:rsidR="001E5981" w:rsidRPr="001E7ABE" w:rsidRDefault="001E5981" w:rsidP="001E5981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F41AA8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F41AA8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1</w:t>
            </w:r>
          </w:p>
        </w:tc>
      </w:tr>
    </w:tbl>
    <w:p w14:paraId="5F3A05CC" w14:textId="77777777" w:rsidR="001E5981" w:rsidRDefault="00643F75" w:rsidP="001E5981">
      <w:pPr>
        <w:spacing w:line="360" w:lineRule="auto"/>
        <w:ind w:left="360"/>
        <w:jc w:val="both"/>
        <w:rPr>
          <w:lang w:val="id-ID"/>
        </w:rPr>
      </w:pPr>
      <w:r w:rsidRPr="00876A58">
        <w:rPr>
          <w:lang w:val="id-ID"/>
        </w:rPr>
        <w:tab/>
      </w:r>
      <w:bookmarkStart w:id="0" w:name="_Hlk93836649"/>
      <w:bookmarkStart w:id="1" w:name="_Hlk93836850"/>
    </w:p>
    <w:p w14:paraId="4FFD3BD3" w14:textId="77777777" w:rsidR="001E5981" w:rsidRPr="00BD0E8D" w:rsidRDefault="001E5981" w:rsidP="001E5981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40ECE9E4" w14:textId="77777777" w:rsidR="001E5981" w:rsidRPr="000C3329" w:rsidRDefault="001E5981" w:rsidP="001E5981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5BD59A4E" w14:textId="77777777" w:rsidR="001E5981" w:rsidRPr="00C424D7" w:rsidRDefault="001E5981" w:rsidP="001E5981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2C8D914E" w14:textId="77777777" w:rsidR="001E5981" w:rsidRPr="000C3329" w:rsidRDefault="001E5981" w:rsidP="001E5981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4E0C378D" w14:textId="77777777" w:rsidR="001E5981" w:rsidRPr="00C424D7" w:rsidRDefault="001E5981" w:rsidP="001E5981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45BBEA5F" w14:textId="77777777" w:rsidR="001E5981" w:rsidRPr="000C3329" w:rsidRDefault="001E5981" w:rsidP="001E5981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551B29A9" w14:textId="77777777" w:rsidR="001E5981" w:rsidRPr="00C424D7" w:rsidRDefault="001E5981" w:rsidP="001E5981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0E1A087F" w14:textId="77777777" w:rsidR="001E5981" w:rsidRPr="000C3329" w:rsidRDefault="001E5981" w:rsidP="001E5981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17C4AA49" w14:textId="77777777" w:rsidR="001E5981" w:rsidRPr="00BD0E8D" w:rsidRDefault="001E5981" w:rsidP="001E5981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proofErr w:type="spellEnd"/>
      <w:r w:rsidRPr="00BD0E8D">
        <w:rPr>
          <w:lang w:val="id-ID"/>
        </w:rPr>
        <w:t>ng tidak sesuai dengan tema yang ada di soal proyek,</w:t>
      </w:r>
    </w:p>
    <w:p w14:paraId="6EC56432" w14:textId="77777777" w:rsidR="001E5981" w:rsidRPr="000C3329" w:rsidRDefault="001E5981" w:rsidP="001E5981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25A1BC6A" w14:textId="77777777" w:rsidR="001E5981" w:rsidRPr="00BD0E8D" w:rsidRDefault="001E5981" w:rsidP="001E5981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48C5F7DD" w14:textId="77777777" w:rsidR="001E5981" w:rsidRPr="000C3329" w:rsidRDefault="001E5981" w:rsidP="001E5981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6DC2AC74" w14:textId="77777777" w:rsidR="001E5981" w:rsidRPr="00BD0E8D" w:rsidRDefault="001E5981" w:rsidP="001E5981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605ECFCE" w14:textId="77777777" w:rsidR="001E5981" w:rsidRPr="000C3329" w:rsidRDefault="001E5981" w:rsidP="001E5981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305700CE" w14:textId="77777777" w:rsidR="001E5981" w:rsidRPr="00BD0E8D" w:rsidRDefault="001E5981" w:rsidP="001E5981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14C6B90D" w14:textId="77777777" w:rsidR="001E5981" w:rsidRPr="00BD0E8D" w:rsidRDefault="001E5981" w:rsidP="001E5981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26B5F5E0" w14:textId="77777777" w:rsidR="001E5981" w:rsidRPr="00E30D48" w:rsidRDefault="001E5981" w:rsidP="001E5981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2DA65729" w14:textId="77777777" w:rsidR="001E5981" w:rsidRPr="00BD0E8D" w:rsidRDefault="001E5981" w:rsidP="001E5981">
      <w:pPr>
        <w:spacing w:line="360" w:lineRule="auto"/>
        <w:ind w:left="360" w:hanging="360"/>
      </w:pPr>
    </w:p>
    <w:p w14:paraId="616A8FFE" w14:textId="77777777" w:rsidR="001E5981" w:rsidRPr="00BD0E8D" w:rsidRDefault="001E5981" w:rsidP="001E5981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5022E3C8" w14:textId="77777777" w:rsidR="001E5981" w:rsidRPr="00E30D48" w:rsidRDefault="001E5981" w:rsidP="001E5981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658947B2" w14:textId="77777777" w:rsidR="001E5981" w:rsidRDefault="001E5981" w:rsidP="001E5981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5E9061E9" w14:textId="77777777" w:rsidR="001E5981" w:rsidRDefault="001E5981" w:rsidP="001E5981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64091736" w14:textId="77777777" w:rsidR="001E5981" w:rsidRPr="007A56E2" w:rsidRDefault="001E5981" w:rsidP="001E5981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4BCC5E37" w14:textId="77777777" w:rsidR="001E5981" w:rsidRPr="00B57FC4" w:rsidRDefault="001E5981" w:rsidP="001E5981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7A473786" w14:textId="77777777" w:rsidR="001E5981" w:rsidRPr="00BE3C75" w:rsidRDefault="001E5981" w:rsidP="001E5981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>Persentase penilaia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1929FDD4" w14:textId="77777777" w:rsidR="001E5981" w:rsidRDefault="001E5981" w:rsidP="001E5981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1E5981" w:rsidRPr="002B1798" w14:paraId="61F67D78" w14:textId="77777777" w:rsidTr="00D7128B">
        <w:tc>
          <w:tcPr>
            <w:tcW w:w="1800" w:type="dxa"/>
            <w:shd w:val="clear" w:color="auto" w:fill="D9D9D9" w:themeFill="background1" w:themeFillShade="D9"/>
          </w:tcPr>
          <w:p w14:paraId="7AFB6216" w14:textId="77777777" w:rsidR="001E5981" w:rsidRPr="002B1798" w:rsidRDefault="001E5981" w:rsidP="00D7128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18EEEF6A" w14:textId="77777777" w:rsidR="001E5981" w:rsidRPr="002B1798" w:rsidRDefault="001E5981" w:rsidP="00D7128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1636E15" w14:textId="77777777" w:rsidR="001E5981" w:rsidRPr="002B1798" w:rsidRDefault="001E5981" w:rsidP="00D7128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7E82D46C" w14:textId="77777777" w:rsidR="001E5981" w:rsidRPr="002B1798" w:rsidRDefault="001E5981" w:rsidP="00D7128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C1C274C" w14:textId="77777777" w:rsidR="001E5981" w:rsidRPr="002B1798" w:rsidRDefault="001E5981" w:rsidP="00D7128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5F1C7662" w14:textId="77777777" w:rsidR="001E5981" w:rsidRPr="002B1798" w:rsidRDefault="001E5981" w:rsidP="00D7128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1E5981" w14:paraId="19748F70" w14:textId="77777777" w:rsidTr="00D7128B">
        <w:trPr>
          <w:trHeight w:val="422"/>
        </w:trPr>
        <w:tc>
          <w:tcPr>
            <w:tcW w:w="1800" w:type="dxa"/>
            <w:vAlign w:val="center"/>
          </w:tcPr>
          <w:p w14:paraId="483845B3" w14:textId="77777777" w:rsidR="001E5981" w:rsidRPr="00DB1A57" w:rsidRDefault="001E5981" w:rsidP="00D7128B">
            <w:pPr>
              <w:jc w:val="center"/>
              <w:rPr>
                <w:bCs/>
              </w:rPr>
            </w:pPr>
            <w:r>
              <w:rPr>
                <w:bCs/>
              </w:rPr>
              <w:t>3</w:t>
            </w:r>
            <w:r w:rsidRPr="00DB1A57">
              <w:rPr>
                <w:bCs/>
              </w:rPr>
              <w:t>0%</w:t>
            </w:r>
          </w:p>
        </w:tc>
        <w:tc>
          <w:tcPr>
            <w:tcW w:w="1800" w:type="dxa"/>
            <w:vAlign w:val="center"/>
          </w:tcPr>
          <w:p w14:paraId="31D6CD74" w14:textId="77777777" w:rsidR="001E5981" w:rsidRPr="00DB1A57" w:rsidRDefault="001E5981" w:rsidP="00D7128B">
            <w:pPr>
              <w:jc w:val="center"/>
              <w:rPr>
                <w:bCs/>
              </w:rPr>
            </w:pPr>
            <w:r>
              <w:rPr>
                <w:bCs/>
              </w:rPr>
              <w:t>4</w:t>
            </w:r>
            <w:r w:rsidRPr="00DB1A57">
              <w:rPr>
                <w:bCs/>
              </w:rPr>
              <w:t>0%</w:t>
            </w:r>
          </w:p>
        </w:tc>
        <w:tc>
          <w:tcPr>
            <w:tcW w:w="1800" w:type="dxa"/>
            <w:vAlign w:val="center"/>
          </w:tcPr>
          <w:p w14:paraId="1894A46C" w14:textId="77777777" w:rsidR="001E5981" w:rsidRPr="00DB1A57" w:rsidRDefault="001E5981" w:rsidP="00D7128B">
            <w:pPr>
              <w:jc w:val="center"/>
              <w:rPr>
                <w:bCs/>
              </w:rPr>
            </w:pPr>
            <w:r>
              <w:rPr>
                <w:bCs/>
              </w:rPr>
              <w:t>30%</w:t>
            </w:r>
          </w:p>
        </w:tc>
      </w:tr>
    </w:tbl>
    <w:p w14:paraId="27AF8B1D" w14:textId="77777777" w:rsidR="001E5981" w:rsidRDefault="001E5981" w:rsidP="001E5981">
      <w:pPr>
        <w:spacing w:line="360" w:lineRule="auto"/>
        <w:ind w:left="360"/>
        <w:jc w:val="both"/>
        <w:rPr>
          <w:lang w:val="id-ID"/>
        </w:rPr>
      </w:pPr>
    </w:p>
    <w:p w14:paraId="14789FB2" w14:textId="77777777" w:rsidR="001E5981" w:rsidRPr="00571235" w:rsidRDefault="001E5981" w:rsidP="001E5981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72932011" w14:textId="77777777" w:rsidR="001E5981" w:rsidRDefault="001E5981" w:rsidP="001E5981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1E5981" w14:paraId="25F712DD" w14:textId="77777777" w:rsidTr="00D7128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1142130E" w14:textId="77777777" w:rsidR="001E5981" w:rsidRPr="007E1E52" w:rsidRDefault="001E5981" w:rsidP="00D7128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EE1C2B3" w14:textId="77777777" w:rsidR="001E5981" w:rsidRPr="00290165" w:rsidRDefault="001E5981" w:rsidP="00D7128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1E5981" w14:paraId="49F51061" w14:textId="77777777" w:rsidTr="00D7128B">
        <w:trPr>
          <w:trHeight w:val="773"/>
        </w:trPr>
        <w:tc>
          <w:tcPr>
            <w:tcW w:w="4410" w:type="dxa"/>
            <w:vAlign w:val="center"/>
          </w:tcPr>
          <w:p w14:paraId="129B66DA" w14:textId="77777777" w:rsidR="001E5981" w:rsidRPr="00DB1A57" w:rsidRDefault="001E5981" w:rsidP="00D7128B">
            <w:pPr>
              <w:rPr>
                <w:color w:val="000000"/>
              </w:rPr>
            </w:pPr>
            <w:r w:rsidRPr="00DB1A57">
              <w:rPr>
                <w:color w:val="000000"/>
              </w:rPr>
              <w:t>Microsoft Office 365</w:t>
            </w:r>
          </w:p>
          <w:p w14:paraId="6EC5865E" w14:textId="77777777" w:rsidR="001E5981" w:rsidRPr="00DB1A57" w:rsidRDefault="001E5981" w:rsidP="00D7128B">
            <w:pPr>
              <w:rPr>
                <w:color w:val="000000"/>
              </w:rPr>
            </w:pPr>
            <w:r w:rsidRPr="00DB1A57">
              <w:rPr>
                <w:color w:val="000000"/>
              </w:rPr>
              <w:t>SQL Server Developer 2019</w:t>
            </w:r>
          </w:p>
          <w:p w14:paraId="2AC0C7CD" w14:textId="77777777" w:rsidR="001E5981" w:rsidRPr="00DB1A57" w:rsidRDefault="001E5981" w:rsidP="00D7128B">
            <w:pPr>
              <w:rPr>
                <w:bCs/>
              </w:rPr>
            </w:pPr>
            <w:r w:rsidRPr="00DB1A57">
              <w:rPr>
                <w:bCs/>
              </w:rPr>
              <w:t>SQL Server Management Studio 18.9.1</w:t>
            </w:r>
          </w:p>
          <w:p w14:paraId="40BDBC7E" w14:textId="77777777" w:rsidR="001E5981" w:rsidRPr="00DB1A57" w:rsidRDefault="001E5981" w:rsidP="00D7128B">
            <w:pPr>
              <w:rPr>
                <w:bCs/>
                <w:highlight w:val="yellow"/>
              </w:rPr>
            </w:pPr>
            <w:r w:rsidRPr="00DB1A57">
              <w:rPr>
                <w:bCs/>
              </w:rPr>
              <w:t>Visual Paradigm Community Edition 16.3</w:t>
            </w:r>
          </w:p>
        </w:tc>
      </w:tr>
    </w:tbl>
    <w:p w14:paraId="59823493" w14:textId="77777777" w:rsidR="001E5981" w:rsidRDefault="001E5981" w:rsidP="001E5981">
      <w:pPr>
        <w:pStyle w:val="Heading2"/>
        <w:numPr>
          <w:ilvl w:val="0"/>
          <w:numId w:val="10"/>
        </w:numPr>
        <w:tabs>
          <w:tab w:val="clear" w:pos="720"/>
          <w:tab w:val="num" w:pos="360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356DBA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356DBA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356DBA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356DBA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356DBA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7327D559" w14:textId="77777777" w:rsidR="001E5981" w:rsidRDefault="001E5981" w:rsidP="001E5981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356DBA">
        <w:rPr>
          <w:rStyle w:val="longtext"/>
          <w:i/>
          <w:iCs/>
          <w:sz w:val="18"/>
          <w:szCs w:val="18"/>
        </w:rPr>
        <w:t>assignment</w:t>
      </w:r>
      <w:r>
        <w:rPr>
          <w:rStyle w:val="longtext"/>
          <w:i/>
          <w:iCs/>
          <w:sz w:val="18"/>
          <w:szCs w:val="18"/>
        </w:rPr>
        <w:t xml:space="preserve">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1E5981" w14:paraId="71A1FADD" w14:textId="77777777" w:rsidTr="00D7128B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5A30B164" w14:textId="77777777" w:rsidR="001E5981" w:rsidRPr="007E1E52" w:rsidRDefault="001E5981" w:rsidP="00D7128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19121F20" w14:textId="77777777" w:rsidR="001E5981" w:rsidRPr="007E1E52" w:rsidRDefault="001E5981" w:rsidP="00D7128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6740C146" w14:textId="77777777" w:rsidR="001E5981" w:rsidRPr="007E1E52" w:rsidRDefault="001E5981" w:rsidP="00D7128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3A43928A" w14:textId="77777777" w:rsidR="001E5981" w:rsidRPr="007E1E52" w:rsidRDefault="001E5981" w:rsidP="00D7128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4D59987D" w14:textId="77777777" w:rsidR="001E5981" w:rsidRPr="002B1798" w:rsidRDefault="001E5981" w:rsidP="00D7128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013BE3E2" w14:textId="77777777" w:rsidR="001E5981" w:rsidRPr="007E1E52" w:rsidRDefault="001E5981" w:rsidP="00D7128B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1E5981" w14:paraId="5B3BE3EC" w14:textId="77777777" w:rsidTr="00D7128B">
        <w:trPr>
          <w:trHeight w:val="620"/>
        </w:trPr>
        <w:tc>
          <w:tcPr>
            <w:tcW w:w="3005" w:type="dxa"/>
            <w:vAlign w:val="center"/>
          </w:tcPr>
          <w:p w14:paraId="6E21DF1A" w14:textId="77777777" w:rsidR="001E5981" w:rsidRPr="007E1E52" w:rsidRDefault="001E5981" w:rsidP="00D7128B">
            <w:pPr>
              <w:rPr>
                <w:bCs/>
              </w:rPr>
            </w:pPr>
            <w:r>
              <w:rPr>
                <w:bCs/>
              </w:rPr>
              <w:t>SQL</w:t>
            </w:r>
          </w:p>
        </w:tc>
        <w:tc>
          <w:tcPr>
            <w:tcW w:w="3005" w:type="dxa"/>
            <w:vAlign w:val="center"/>
          </w:tcPr>
          <w:p w14:paraId="2478E6B4" w14:textId="77777777" w:rsidR="001E5981" w:rsidRPr="007E1E52" w:rsidRDefault="001E5981" w:rsidP="00D7128B">
            <w:pPr>
              <w:rPr>
                <w:bCs/>
              </w:rPr>
            </w:pPr>
            <w:r>
              <w:rPr>
                <w:bCs/>
              </w:rPr>
              <w:t>SQL, VPP, Image Files (JPG / PNG)</w:t>
            </w:r>
          </w:p>
        </w:tc>
        <w:tc>
          <w:tcPr>
            <w:tcW w:w="3005" w:type="dxa"/>
            <w:vAlign w:val="center"/>
          </w:tcPr>
          <w:p w14:paraId="4D373D6A" w14:textId="77777777" w:rsidR="001E5981" w:rsidRPr="007E1E52" w:rsidRDefault="001E5981" w:rsidP="00D7128B">
            <w:pPr>
              <w:rPr>
                <w:bCs/>
              </w:rPr>
            </w:pPr>
            <w:r>
              <w:rPr>
                <w:bCs/>
              </w:rPr>
              <w:t>SQL</w:t>
            </w:r>
          </w:p>
        </w:tc>
      </w:tr>
    </w:tbl>
    <w:p w14:paraId="23A3BB77" w14:textId="77777777" w:rsidR="001E5981" w:rsidRDefault="001E5981" w:rsidP="001E5981">
      <w:pPr>
        <w:spacing w:line="360" w:lineRule="auto"/>
        <w:ind w:firstLine="360"/>
        <w:rPr>
          <w:lang w:val="id-ID"/>
        </w:rPr>
      </w:pPr>
    </w:p>
    <w:bookmarkEnd w:id="0"/>
    <w:p w14:paraId="5B5B78D4" w14:textId="77777777" w:rsidR="001E5981" w:rsidRDefault="001E5981" w:rsidP="001E5981">
      <w:pPr>
        <w:spacing w:line="360" w:lineRule="auto"/>
        <w:ind w:firstLine="360"/>
        <w:rPr>
          <w:lang w:val="id-ID"/>
        </w:rPr>
      </w:pPr>
    </w:p>
    <w:p w14:paraId="5F374A7C" w14:textId="77777777" w:rsidR="001E5981" w:rsidRDefault="001E5981" w:rsidP="001E5981">
      <w:pPr>
        <w:spacing w:line="360" w:lineRule="auto"/>
        <w:ind w:firstLine="360"/>
        <w:rPr>
          <w:lang w:val="id-ID"/>
        </w:rPr>
      </w:pPr>
    </w:p>
    <w:p w14:paraId="67315F58" w14:textId="77777777" w:rsidR="001E5981" w:rsidRDefault="001E5981" w:rsidP="001E5981">
      <w:pPr>
        <w:spacing w:line="360" w:lineRule="auto"/>
        <w:ind w:firstLine="360"/>
        <w:rPr>
          <w:lang w:val="id-ID"/>
        </w:rPr>
      </w:pPr>
    </w:p>
    <w:p w14:paraId="6C23AD2D" w14:textId="77777777" w:rsidR="001E5981" w:rsidRDefault="001E5981" w:rsidP="001E5981">
      <w:pPr>
        <w:spacing w:line="360" w:lineRule="auto"/>
        <w:ind w:firstLine="360"/>
        <w:rPr>
          <w:lang w:val="id-ID"/>
        </w:rPr>
      </w:pPr>
    </w:p>
    <w:p w14:paraId="2FB77B01" w14:textId="77777777" w:rsidR="001E5981" w:rsidRDefault="001E5981" w:rsidP="001E5981">
      <w:pPr>
        <w:spacing w:line="360" w:lineRule="auto"/>
        <w:ind w:firstLine="360"/>
        <w:rPr>
          <w:lang w:val="id-ID"/>
        </w:rPr>
      </w:pPr>
    </w:p>
    <w:p w14:paraId="2CF69F52" w14:textId="77777777" w:rsidR="001E5981" w:rsidRDefault="001E5981" w:rsidP="001E5981">
      <w:pPr>
        <w:spacing w:line="360" w:lineRule="auto"/>
        <w:ind w:firstLine="360"/>
        <w:rPr>
          <w:lang w:val="id-ID"/>
        </w:rPr>
      </w:pPr>
    </w:p>
    <w:p w14:paraId="0C4ACAFC" w14:textId="77777777" w:rsidR="001E5981" w:rsidRDefault="001E5981" w:rsidP="001E5981">
      <w:pPr>
        <w:spacing w:line="360" w:lineRule="auto"/>
        <w:ind w:firstLine="360"/>
        <w:rPr>
          <w:lang w:val="id-ID"/>
        </w:rPr>
      </w:pPr>
    </w:p>
    <w:p w14:paraId="2C59CFE2" w14:textId="77777777" w:rsidR="001E5981" w:rsidRDefault="001E5981" w:rsidP="001E5981">
      <w:pPr>
        <w:spacing w:line="360" w:lineRule="auto"/>
        <w:ind w:firstLine="360"/>
        <w:rPr>
          <w:lang w:val="id-ID"/>
        </w:rPr>
      </w:pPr>
    </w:p>
    <w:p w14:paraId="0C88DCA2" w14:textId="77777777" w:rsidR="001E5981" w:rsidRDefault="001E5981" w:rsidP="001E5981">
      <w:pPr>
        <w:spacing w:line="360" w:lineRule="auto"/>
        <w:ind w:firstLine="360"/>
        <w:rPr>
          <w:lang w:val="id-ID"/>
        </w:rPr>
      </w:pPr>
    </w:p>
    <w:p w14:paraId="7984E9EC" w14:textId="77777777" w:rsidR="001E5981" w:rsidRDefault="001E5981" w:rsidP="001E5981">
      <w:pPr>
        <w:spacing w:line="360" w:lineRule="auto"/>
        <w:ind w:firstLine="360"/>
        <w:rPr>
          <w:lang w:val="id-ID"/>
        </w:rPr>
      </w:pPr>
    </w:p>
    <w:p w14:paraId="7B0EEFFA" w14:textId="77777777" w:rsidR="001E5981" w:rsidRDefault="001E5981" w:rsidP="001E5981">
      <w:pPr>
        <w:spacing w:line="360" w:lineRule="auto"/>
        <w:ind w:firstLine="360"/>
        <w:rPr>
          <w:lang w:val="id-ID"/>
        </w:rPr>
      </w:pPr>
    </w:p>
    <w:p w14:paraId="071943BC" w14:textId="77777777" w:rsidR="001E5981" w:rsidRDefault="001E5981" w:rsidP="001E5981">
      <w:pPr>
        <w:spacing w:line="360" w:lineRule="auto"/>
        <w:ind w:firstLine="360"/>
        <w:rPr>
          <w:lang w:val="id-ID"/>
        </w:rPr>
      </w:pPr>
    </w:p>
    <w:p w14:paraId="6F4824CA" w14:textId="77777777" w:rsidR="001E5981" w:rsidRDefault="001E5981" w:rsidP="001E5981">
      <w:pPr>
        <w:spacing w:line="360" w:lineRule="auto"/>
        <w:ind w:firstLine="360"/>
        <w:rPr>
          <w:lang w:val="id-ID"/>
        </w:rPr>
      </w:pPr>
    </w:p>
    <w:bookmarkEnd w:id="1"/>
    <w:p w14:paraId="6B41C42A" w14:textId="77777777" w:rsidR="001E5981" w:rsidRDefault="001E5981" w:rsidP="001E5981"/>
    <w:p w14:paraId="4D1594FF" w14:textId="77777777" w:rsidR="001E5981" w:rsidRDefault="001E5981" w:rsidP="001E5981"/>
    <w:p w14:paraId="74129D87" w14:textId="77777777" w:rsidR="001E5981" w:rsidRDefault="001E5981" w:rsidP="001E5981"/>
    <w:p w14:paraId="689654E0" w14:textId="77777777" w:rsidR="001E5981" w:rsidRDefault="001E5981" w:rsidP="001E5981"/>
    <w:p w14:paraId="4D952EC8" w14:textId="09324539" w:rsidR="00643F75" w:rsidRPr="00876A58" w:rsidRDefault="00643F75" w:rsidP="001E5981">
      <w:r w:rsidRPr="00876A58">
        <w:rPr>
          <w:lang w:val="id-ID"/>
        </w:rPr>
        <w:lastRenderedPageBreak/>
        <w:t>Soal</w:t>
      </w:r>
    </w:p>
    <w:p w14:paraId="6F308EF0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4E876B0" w14:textId="77777777" w:rsidR="00643F75" w:rsidRDefault="00643F75" w:rsidP="00643F75">
      <w:pPr>
        <w:rPr>
          <w:lang w:val="id-ID"/>
        </w:rPr>
      </w:pPr>
    </w:p>
    <w:p w14:paraId="551E0E2F" w14:textId="5617382A" w:rsidR="000C545D" w:rsidRDefault="00C7113E" w:rsidP="000C545D">
      <w:pPr>
        <w:spacing w:line="360" w:lineRule="auto"/>
        <w:jc w:val="center"/>
        <w:rPr>
          <w:b/>
        </w:rPr>
      </w:pPr>
      <w:r>
        <w:rPr>
          <w:b/>
        </w:rPr>
        <w:t xml:space="preserve">Baskin </w:t>
      </w:r>
      <w:proofErr w:type="spellStart"/>
      <w:r>
        <w:rPr>
          <w:b/>
        </w:rPr>
        <w:t>Bob’in</w:t>
      </w:r>
      <w:proofErr w:type="spellEnd"/>
    </w:p>
    <w:p w14:paraId="7D130F84" w14:textId="77777777" w:rsidR="000C545D" w:rsidRDefault="000C545D" w:rsidP="000C545D">
      <w:pPr>
        <w:spacing w:line="360" w:lineRule="auto"/>
        <w:jc w:val="center"/>
        <w:rPr>
          <w:b/>
        </w:rPr>
      </w:pPr>
    </w:p>
    <w:p w14:paraId="4934109C" w14:textId="0DF8475D" w:rsidR="000C545D" w:rsidRDefault="000C545D" w:rsidP="00100EB9">
      <w:pPr>
        <w:spacing w:line="360" w:lineRule="auto"/>
        <w:rPr>
          <w:bCs/>
        </w:rPr>
      </w:pPr>
      <w:r>
        <w:rPr>
          <w:b/>
        </w:rPr>
        <w:tab/>
      </w:r>
      <w:r w:rsidR="009A47E0">
        <w:rPr>
          <w:b/>
        </w:rPr>
        <w:t xml:space="preserve">Baskin </w:t>
      </w:r>
      <w:proofErr w:type="spellStart"/>
      <w:r w:rsidR="009A47E0">
        <w:rPr>
          <w:b/>
        </w:rPr>
        <w:t>Bob’in</w:t>
      </w:r>
      <w:proofErr w:type="spellEnd"/>
      <w:r w:rsidR="00CF0B69">
        <w:rPr>
          <w:b/>
        </w:rPr>
        <w:t xml:space="preserve"> </w:t>
      </w:r>
      <w:r w:rsidR="00CF0B69" w:rsidRPr="00CF0B69">
        <w:rPr>
          <w:bCs/>
        </w:rPr>
        <w:t>is a</w:t>
      </w:r>
      <w:r w:rsidR="00863826">
        <w:rPr>
          <w:bCs/>
        </w:rPr>
        <w:t>n Ice Cream</w:t>
      </w:r>
      <w:r w:rsidR="00CF0B69" w:rsidRPr="00CF0B69">
        <w:rPr>
          <w:bCs/>
        </w:rPr>
        <w:t xml:space="preserve"> shop run by your friend</w:t>
      </w:r>
      <w:r w:rsidR="00CF0B69">
        <w:rPr>
          <w:bCs/>
        </w:rPr>
        <w:t>,</w:t>
      </w:r>
      <w:r w:rsidR="00CF0B69" w:rsidRPr="00CF0B69">
        <w:rPr>
          <w:bCs/>
        </w:rPr>
        <w:t xml:space="preserve"> Elijah. </w:t>
      </w:r>
      <w:r w:rsidR="00740EBD" w:rsidRPr="00740EBD">
        <w:rPr>
          <w:bCs/>
        </w:rPr>
        <w:t>As the name implies, this shop</w:t>
      </w:r>
      <w:r w:rsidR="00100EB9">
        <w:rPr>
          <w:bCs/>
        </w:rPr>
        <w:t xml:space="preserve"> </w:t>
      </w:r>
      <w:r w:rsidR="00740EBD" w:rsidRPr="00740EBD">
        <w:rPr>
          <w:bCs/>
        </w:rPr>
        <w:t xml:space="preserve">sells </w:t>
      </w:r>
      <w:r w:rsidR="0028115D">
        <w:rPr>
          <w:bCs/>
        </w:rPr>
        <w:t xml:space="preserve">Premium </w:t>
      </w:r>
      <w:r w:rsidR="00863826">
        <w:rPr>
          <w:bCs/>
        </w:rPr>
        <w:t xml:space="preserve">Ice Cream </w:t>
      </w:r>
      <w:r w:rsidR="0028115D">
        <w:rPr>
          <w:bCs/>
        </w:rPr>
        <w:t>in various flavor and taste</w:t>
      </w:r>
      <w:r w:rsidR="00740EBD" w:rsidRPr="00740EBD">
        <w:rPr>
          <w:bCs/>
        </w:rPr>
        <w:t>.</w:t>
      </w:r>
      <w:r w:rsidR="00740EBD">
        <w:rPr>
          <w:bCs/>
        </w:rPr>
        <w:t xml:space="preserve"> </w:t>
      </w:r>
      <w:r w:rsidR="00CF0B69" w:rsidRPr="00CF0B69">
        <w:rPr>
          <w:bCs/>
        </w:rPr>
        <w:t xml:space="preserve">Elijah manages all activities in </w:t>
      </w:r>
      <w:r w:rsidR="0028115D">
        <w:rPr>
          <w:b/>
        </w:rPr>
        <w:t xml:space="preserve">Baskin </w:t>
      </w:r>
      <w:proofErr w:type="spellStart"/>
      <w:r w:rsidR="0028115D">
        <w:rPr>
          <w:b/>
        </w:rPr>
        <w:t>Bob’in</w:t>
      </w:r>
      <w:proofErr w:type="spellEnd"/>
      <w:r w:rsidR="00100EB9">
        <w:rPr>
          <w:bCs/>
        </w:rPr>
        <w:t xml:space="preserve"> </w:t>
      </w:r>
      <w:r w:rsidR="00CF0B69" w:rsidRPr="00CF0B69">
        <w:rPr>
          <w:bCs/>
        </w:rPr>
        <w:t xml:space="preserve">such as </w:t>
      </w:r>
      <w:r w:rsidR="00CF0B69" w:rsidRPr="00740EBD">
        <w:rPr>
          <w:b/>
        </w:rPr>
        <w:t>selling</w:t>
      </w:r>
      <w:r w:rsidR="00CF0B69" w:rsidRPr="00CF0B69">
        <w:rPr>
          <w:b/>
        </w:rPr>
        <w:t xml:space="preserve"> </w:t>
      </w:r>
      <w:r w:rsidR="00772A71">
        <w:rPr>
          <w:b/>
        </w:rPr>
        <w:t>Ice Cream</w:t>
      </w:r>
      <w:r w:rsidR="00CF0B69" w:rsidRPr="00CF0B69">
        <w:rPr>
          <w:b/>
        </w:rPr>
        <w:t xml:space="preserve"> to customers</w:t>
      </w:r>
      <w:r w:rsidR="00CF0B69" w:rsidRPr="00CF0B69">
        <w:rPr>
          <w:bCs/>
        </w:rPr>
        <w:t xml:space="preserve"> and </w:t>
      </w:r>
      <w:r w:rsidR="00CF0B69" w:rsidRPr="00CF0B69">
        <w:rPr>
          <w:b/>
        </w:rPr>
        <w:t xml:space="preserve">purchasing </w:t>
      </w:r>
      <w:r w:rsidR="00772A71">
        <w:rPr>
          <w:b/>
        </w:rPr>
        <w:t xml:space="preserve">ingredient </w:t>
      </w:r>
      <w:r w:rsidR="00CF0B69" w:rsidRPr="00CF0B69">
        <w:rPr>
          <w:b/>
        </w:rPr>
        <w:t xml:space="preserve">from the </w:t>
      </w:r>
      <w:r w:rsidR="00D4090A">
        <w:rPr>
          <w:b/>
        </w:rPr>
        <w:t>supplier</w:t>
      </w:r>
      <w:r w:rsidR="00CF0B69" w:rsidRPr="00CF0B69">
        <w:rPr>
          <w:bCs/>
        </w:rPr>
        <w:t>.</w:t>
      </w:r>
    </w:p>
    <w:p w14:paraId="2D3964BC" w14:textId="77777777" w:rsidR="00740EBD" w:rsidRDefault="00740EBD" w:rsidP="000C545D">
      <w:pPr>
        <w:spacing w:line="360" w:lineRule="auto"/>
        <w:jc w:val="both"/>
      </w:pPr>
    </w:p>
    <w:p w14:paraId="6D6DF9CD" w14:textId="50FCB219" w:rsidR="000C545D" w:rsidRDefault="000C545D" w:rsidP="000C545D">
      <w:pPr>
        <w:spacing w:line="360" w:lineRule="auto"/>
        <w:jc w:val="both"/>
      </w:pPr>
      <w:r>
        <w:tab/>
        <w:t xml:space="preserve">Every staff that hired by </w:t>
      </w:r>
      <w:r w:rsidR="0098486E">
        <w:rPr>
          <w:b/>
        </w:rPr>
        <w:t xml:space="preserve">Baskin </w:t>
      </w:r>
      <w:proofErr w:type="spellStart"/>
      <w:r w:rsidR="0098486E">
        <w:rPr>
          <w:b/>
        </w:rPr>
        <w:t>Bob’in</w:t>
      </w:r>
      <w:proofErr w:type="spellEnd"/>
      <w:r w:rsidR="0098486E">
        <w:rPr>
          <w:bCs/>
        </w:rPr>
        <w:t xml:space="preserve"> </w:t>
      </w:r>
      <w:r>
        <w:t>ha</w:t>
      </w:r>
      <w:r w:rsidR="00345970">
        <w:t>s</w:t>
      </w:r>
      <w:r>
        <w:t xml:space="preserve"> a task to</w:t>
      </w:r>
      <w:r>
        <w:rPr>
          <w:rFonts w:hint="eastAsia"/>
        </w:rPr>
        <w:t xml:space="preserve"> </w:t>
      </w:r>
      <w:r w:rsidRPr="003D0FEF">
        <w:rPr>
          <w:rFonts w:hint="eastAsia"/>
          <w:b/>
        </w:rPr>
        <w:t>s</w:t>
      </w:r>
      <w:r>
        <w:rPr>
          <w:rFonts w:hint="eastAsia"/>
          <w:b/>
        </w:rPr>
        <w:t xml:space="preserve">erve </w:t>
      </w:r>
      <w:r>
        <w:rPr>
          <w:b/>
        </w:rPr>
        <w:t xml:space="preserve">a </w:t>
      </w:r>
      <w:r>
        <w:rPr>
          <w:rFonts w:hint="eastAsia"/>
          <w:b/>
        </w:rPr>
        <w:t>customer who wants to buy</w:t>
      </w:r>
      <w:r>
        <w:rPr>
          <w:b/>
        </w:rPr>
        <w:t xml:space="preserve"> </w:t>
      </w:r>
      <w:proofErr w:type="spellStart"/>
      <w:r>
        <w:rPr>
          <w:b/>
        </w:rPr>
        <w:t>a</w:t>
      </w:r>
      <w:proofErr w:type="spellEnd"/>
      <w:r>
        <w:rPr>
          <w:rFonts w:hint="eastAsia"/>
          <w:b/>
        </w:rPr>
        <w:t xml:space="preserve"> </w:t>
      </w:r>
      <w:r w:rsidR="0098486E">
        <w:rPr>
          <w:b/>
        </w:rPr>
        <w:t>Ice Cream</w:t>
      </w:r>
      <w:r w:rsidRPr="003D0FEF">
        <w:rPr>
          <w:rFonts w:hint="eastAsia"/>
          <w:b/>
        </w:rPr>
        <w:t xml:space="preserve"> </w:t>
      </w:r>
      <w:r>
        <w:rPr>
          <w:rFonts w:hint="eastAsia"/>
        </w:rPr>
        <w:t xml:space="preserve">and </w:t>
      </w:r>
      <w:r>
        <w:rPr>
          <w:rFonts w:hint="eastAsia"/>
          <w:b/>
        </w:rPr>
        <w:t xml:space="preserve">purchase </w:t>
      </w:r>
      <w:r w:rsidR="00D22E5C">
        <w:rPr>
          <w:b/>
        </w:rPr>
        <w:t xml:space="preserve">an </w:t>
      </w:r>
      <w:r w:rsidR="00B20F56">
        <w:rPr>
          <w:b/>
        </w:rPr>
        <w:t xml:space="preserve">ingredient </w:t>
      </w:r>
      <w:r>
        <w:rPr>
          <w:b/>
        </w:rPr>
        <w:t>from</w:t>
      </w:r>
      <w:r>
        <w:rPr>
          <w:rFonts w:hint="eastAsia"/>
          <w:b/>
        </w:rPr>
        <w:t xml:space="preserve"> </w:t>
      </w:r>
      <w:r w:rsidR="00345970">
        <w:rPr>
          <w:b/>
        </w:rPr>
        <w:t xml:space="preserve">the </w:t>
      </w:r>
      <w:r w:rsidR="00D22E5C">
        <w:rPr>
          <w:b/>
        </w:rPr>
        <w:t>supplier</w:t>
      </w:r>
      <w:r>
        <w:t>. Every staff must be following the procedures to become a staff, which are</w:t>
      </w:r>
      <w:r w:rsidR="00740EBD">
        <w:t>:</w:t>
      </w:r>
    </w:p>
    <w:p w14:paraId="2F15121A" w14:textId="5FECB646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staff hired must have personal information like </w:t>
      </w:r>
      <w:r w:rsidRPr="00740EBD">
        <w:rPr>
          <w:b/>
          <w:bCs/>
        </w:rPr>
        <w:t>name</w:t>
      </w:r>
      <w:r w:rsidR="00740EBD" w:rsidRPr="00740EBD">
        <w:rPr>
          <w:b/>
          <w:bCs/>
        </w:rPr>
        <w:t xml:space="preserve">, </w:t>
      </w:r>
      <w:r w:rsidR="005D02A6">
        <w:rPr>
          <w:b/>
          <w:bCs/>
        </w:rPr>
        <w:t xml:space="preserve">date of birth, </w:t>
      </w:r>
      <w:r w:rsidR="00AB20D1">
        <w:rPr>
          <w:b/>
          <w:bCs/>
        </w:rPr>
        <w:t>gender, address, email, phone, salary</w:t>
      </w:r>
      <w:r>
        <w:t xml:space="preserve">. Every staff has an </w:t>
      </w:r>
      <w:r w:rsidRPr="00740EBD">
        <w:rPr>
          <w:b/>
          <w:bCs/>
        </w:rPr>
        <w:t xml:space="preserve">identification number </w:t>
      </w:r>
      <w:r>
        <w:t>with the following format:</w:t>
      </w:r>
    </w:p>
    <w:p w14:paraId="3F706741" w14:textId="02AE6AC7" w:rsidR="000C545D" w:rsidRDefault="00550865" w:rsidP="00550865">
      <w:pPr>
        <w:pStyle w:val="ListParagraph"/>
        <w:spacing w:line="360" w:lineRule="auto"/>
        <w:jc w:val="center"/>
      </w:pPr>
      <w:r>
        <w:t xml:space="preserve">  </w:t>
      </w:r>
      <w:r w:rsidR="000C545D">
        <w:rPr>
          <w:noProof/>
        </w:rPr>
        <mc:AlternateContent>
          <mc:Choice Requires="wps">
            <w:drawing>
              <wp:inline distT="0" distB="0" distL="0" distR="0" wp14:anchorId="7FCC259D" wp14:editId="55CBF96F">
                <wp:extent cx="2360930" cy="1404620"/>
                <wp:effectExtent l="6985" t="9525" r="698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4030C0" w14:textId="3C5CDD15" w:rsidR="000C545D" w:rsidRDefault="000C545D" w:rsidP="000C545D">
                            <w:pPr>
                              <w:jc w:val="center"/>
                            </w:pPr>
                            <w:r>
                              <w:t>“STXXX”</w:t>
                            </w:r>
                          </w:p>
                          <w:p w14:paraId="079AFE36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FCC259D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">
                <v:textbox style="mso-fit-shape-to-text:t">
                  <w:txbxContent>
                    <w:p w14:paraId="264030C0" w14:textId="3C5CDD15" w:rsidR="000C545D" w:rsidRDefault="000C545D" w:rsidP="000C545D">
                      <w:pPr>
                        <w:jc w:val="center"/>
                      </w:pPr>
                      <w:r>
                        <w:t>“STXXX”</w:t>
                      </w:r>
                    </w:p>
                    <w:p w14:paraId="079AFE36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35EC59" w14:textId="6141CF87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>Staff can purchase a</w:t>
      </w:r>
      <w:r w:rsidR="00AB20D1">
        <w:t>n</w:t>
      </w:r>
      <w:r>
        <w:t xml:space="preserve"> </w:t>
      </w:r>
      <w:r w:rsidR="00AB20D1">
        <w:t>ingredient</w:t>
      </w:r>
      <w:r>
        <w:t xml:space="preserve"> </w:t>
      </w:r>
      <w:r w:rsidR="00AB20D1">
        <w:t xml:space="preserve">from </w:t>
      </w:r>
      <w:r>
        <w:t xml:space="preserve">a </w:t>
      </w:r>
      <w:r w:rsidR="00AB20D1">
        <w:t>supplier</w:t>
      </w:r>
      <w:r>
        <w:t>.</w:t>
      </w:r>
    </w:p>
    <w:p w14:paraId="6DB8F3F6" w14:textId="737FAC90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Pr="00C804D7">
        <w:rPr>
          <w:b/>
        </w:rPr>
        <w:t>purchase transaction</w:t>
      </w:r>
      <w:r>
        <w:t xml:space="preserve"> made with the </w:t>
      </w:r>
      <w:r w:rsidR="00AB20D1">
        <w:t xml:space="preserve">supplier </w:t>
      </w:r>
      <w:r>
        <w:t>ha</w:t>
      </w:r>
      <w:r w:rsidR="00345970">
        <w:t>s</w:t>
      </w:r>
      <w:r>
        <w:t xml:space="preserve"> all the information about </w:t>
      </w:r>
      <w:r w:rsidRPr="00AA35D3">
        <w:rPr>
          <w:b/>
          <w:bCs/>
        </w:rPr>
        <w:t xml:space="preserve">staff, </w:t>
      </w:r>
      <w:r w:rsidR="00E3552E">
        <w:rPr>
          <w:b/>
          <w:bCs/>
        </w:rPr>
        <w:t>supplier</w:t>
      </w:r>
      <w:r w:rsidRPr="00AA35D3">
        <w:rPr>
          <w:b/>
          <w:bCs/>
        </w:rPr>
        <w:t xml:space="preserve">, </w:t>
      </w:r>
      <w:r w:rsidR="00740EBD" w:rsidRPr="00AA35D3">
        <w:rPr>
          <w:b/>
          <w:bCs/>
        </w:rPr>
        <w:t>purchase</w:t>
      </w:r>
      <w:r w:rsidRPr="00AA35D3">
        <w:rPr>
          <w:b/>
          <w:bCs/>
        </w:rPr>
        <w:t xml:space="preserve"> date, </w:t>
      </w:r>
      <w:r w:rsidR="00E3552E">
        <w:rPr>
          <w:b/>
          <w:bCs/>
        </w:rPr>
        <w:t xml:space="preserve">ingredient </w:t>
      </w:r>
      <w:r w:rsidRPr="00AA35D3">
        <w:rPr>
          <w:b/>
          <w:bCs/>
        </w:rPr>
        <w:t>purchased, and the quantity</w:t>
      </w:r>
      <w:r>
        <w:t xml:space="preserve"> of each </w:t>
      </w:r>
      <w:r w:rsidR="00E3552E">
        <w:t>ingredient</w:t>
      </w:r>
      <w:r>
        <w:t>. Every</w:t>
      </w:r>
      <w:r w:rsidRPr="00C804D7">
        <w:t xml:space="preserve"> </w:t>
      </w:r>
      <w:r w:rsidRPr="00C804D7">
        <w:rPr>
          <w:b/>
        </w:rPr>
        <w:t>purchase transaction</w:t>
      </w:r>
      <w:r>
        <w:t xml:space="preserve"> has an identification number with the following format:</w:t>
      </w:r>
    </w:p>
    <w:p w14:paraId="6B741834" w14:textId="67F2F973" w:rsidR="000C545D" w:rsidRDefault="00550865" w:rsidP="000C545D">
      <w:pPr>
        <w:pStyle w:val="ListParagraph"/>
        <w:spacing w:line="360" w:lineRule="auto"/>
        <w:jc w:val="center"/>
      </w:pPr>
      <w:r>
        <w:t xml:space="preserve">  </w:t>
      </w:r>
      <w:r w:rsidR="000C545D">
        <w:rPr>
          <w:noProof/>
        </w:rPr>
        <mc:AlternateContent>
          <mc:Choice Requires="wps">
            <w:drawing>
              <wp:inline distT="0" distB="0" distL="0" distR="0" wp14:anchorId="766B29EC" wp14:editId="0834499C">
                <wp:extent cx="2360930" cy="1404620"/>
                <wp:effectExtent l="6985" t="10795" r="6985" b="1397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51A582" w14:textId="19772B02" w:rsidR="000C545D" w:rsidRDefault="000C545D" w:rsidP="000C545D">
                            <w:pPr>
                              <w:jc w:val="center"/>
                            </w:pPr>
                            <w:r>
                              <w:t>“P</w:t>
                            </w:r>
                            <w:r w:rsidR="002C27EE">
                              <w:t>O</w:t>
                            </w:r>
                            <w:r>
                              <w:t>XXX”</w:t>
                            </w:r>
                          </w:p>
                          <w:p w14:paraId="49471A28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6B29EC" id="Text Box 9" o:sp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7THGA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">
                <v:textbox style="mso-fit-shape-to-text:t">
                  <w:txbxContent>
                    <w:p w14:paraId="1A51A582" w14:textId="19772B02" w:rsidR="000C545D" w:rsidRDefault="000C545D" w:rsidP="000C545D">
                      <w:pPr>
                        <w:jc w:val="center"/>
                      </w:pPr>
                      <w:r>
                        <w:t>“P</w:t>
                      </w:r>
                      <w:r w:rsidR="002C27EE">
                        <w:t>O</w:t>
                      </w:r>
                      <w:r>
                        <w:t>XXX”</w:t>
                      </w:r>
                    </w:p>
                    <w:p w14:paraId="49471A28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FD17C33" w14:textId="3515140F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="00AF17B9">
        <w:rPr>
          <w:b/>
          <w:bCs/>
        </w:rPr>
        <w:t>ingredient</w:t>
      </w:r>
      <w:r>
        <w:t xml:space="preserve"> purchased from </w:t>
      </w:r>
      <w:r w:rsidR="00345970">
        <w:t xml:space="preserve">the </w:t>
      </w:r>
      <w:r w:rsidR="00AF17B9">
        <w:t xml:space="preserve">supplier </w:t>
      </w:r>
      <w:r>
        <w:t>ha</w:t>
      </w:r>
      <w:r w:rsidR="00345970">
        <w:t>s</w:t>
      </w:r>
      <w:r>
        <w:t xml:space="preserve"> its </w:t>
      </w:r>
      <w:r w:rsidRPr="00341A1F">
        <w:rPr>
          <w:b/>
          <w:bCs/>
        </w:rPr>
        <w:t>name</w:t>
      </w:r>
      <w:r w:rsidR="00AA35D3">
        <w:t xml:space="preserve">, </w:t>
      </w:r>
      <w:r w:rsidR="00AF17B9">
        <w:rPr>
          <w:b/>
          <w:bCs/>
        </w:rPr>
        <w:t>stock</w:t>
      </w:r>
      <w:r w:rsidR="00AA35D3">
        <w:t xml:space="preserve">, </w:t>
      </w:r>
      <w:r w:rsidR="00DB1A30">
        <w:t xml:space="preserve">and </w:t>
      </w:r>
      <w:r w:rsidR="00DB1A30">
        <w:rPr>
          <w:b/>
          <w:bCs/>
        </w:rPr>
        <w:t xml:space="preserve">purchase </w:t>
      </w:r>
      <w:r w:rsidR="00AA35D3" w:rsidRPr="00341A1F">
        <w:rPr>
          <w:b/>
          <w:bCs/>
        </w:rPr>
        <w:t>price</w:t>
      </w:r>
      <w:r w:rsidRPr="0075473E">
        <w:t>.</w:t>
      </w:r>
      <w:r>
        <w:rPr>
          <w:rFonts w:hint="eastAsia"/>
        </w:rPr>
        <w:t xml:space="preserve"> Every </w:t>
      </w:r>
      <w:r w:rsidR="00DB1A30">
        <w:rPr>
          <w:b/>
          <w:bCs/>
        </w:rPr>
        <w:t xml:space="preserve">ingredient </w:t>
      </w:r>
      <w:r>
        <w:rPr>
          <w:rFonts w:hint="eastAsia"/>
        </w:rPr>
        <w:t>has an identification number with the following format:</w:t>
      </w:r>
    </w:p>
    <w:p w14:paraId="48DD4F41" w14:textId="6428D420" w:rsidR="00216B00" w:rsidRDefault="00550865" w:rsidP="00550865">
      <w:pPr>
        <w:pStyle w:val="ListParagraph"/>
        <w:spacing w:line="360" w:lineRule="auto"/>
        <w:jc w:val="center"/>
      </w:pPr>
      <w:r>
        <w:t xml:space="preserve">  </w:t>
      </w:r>
      <w:r w:rsidR="000C545D">
        <w:rPr>
          <w:noProof/>
        </w:rPr>
        <mc:AlternateContent>
          <mc:Choice Requires="wps">
            <w:drawing>
              <wp:inline distT="0" distB="0" distL="0" distR="0" wp14:anchorId="58F89759" wp14:editId="53D31B94">
                <wp:extent cx="2360930" cy="1404620"/>
                <wp:effectExtent l="6985" t="5080" r="6985" b="1016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05B94B" w14:textId="13D43315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DB1A30">
                              <w:t>IG</w:t>
                            </w:r>
                            <w:r>
                              <w:t>XXX”</w:t>
                            </w:r>
                          </w:p>
                          <w:p w14:paraId="72A24B1C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F89759" id="Text Box 8" o:sp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topGg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JnMQAkdYtlEciFqEXLg0aHWrAH5y1JNqC++97gYoz895Sc24ms1lUeTJm8+spGXjp&#10;2V56hJUEVfDAWX9ch34y9g71rqZIJzncUUM3OnH9nNWQPgkztWAYoqj8Szu9eh711RM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xm2ik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2C05B94B" w14:textId="13D43315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DB1A30">
                        <w:t>IG</w:t>
                      </w:r>
                      <w:r>
                        <w:t>XXX”</w:t>
                      </w:r>
                    </w:p>
                    <w:p w14:paraId="72A24B1C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6353310" w14:textId="51520F1B" w:rsidR="00DB1A30" w:rsidRDefault="000C545D" w:rsidP="00844670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>Staff can also serve a customer who wants to buy a</w:t>
      </w:r>
      <w:r w:rsidR="00DB1A30">
        <w:t>n</w:t>
      </w:r>
      <w:r>
        <w:t xml:space="preserve"> </w:t>
      </w:r>
      <w:r w:rsidR="00DB1A30">
        <w:t>Ice Cream</w:t>
      </w:r>
      <w:r>
        <w:t>.</w:t>
      </w:r>
    </w:p>
    <w:p w14:paraId="4F51224F" w14:textId="65DC5F24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made by the customer ha</w:t>
      </w:r>
      <w:r w:rsidR="00345970">
        <w:t>s</w:t>
      </w:r>
      <w:r>
        <w:t xml:space="preserve"> all the information about </w:t>
      </w:r>
      <w:r w:rsidRPr="00AA35D3">
        <w:rPr>
          <w:b/>
          <w:bCs/>
        </w:rPr>
        <w:t xml:space="preserve">staff, customer, </w:t>
      </w:r>
      <w:r w:rsidR="00AA35D3" w:rsidRPr="00AA35D3">
        <w:rPr>
          <w:b/>
          <w:bCs/>
        </w:rPr>
        <w:t>sales</w:t>
      </w:r>
      <w:r w:rsidRPr="00AA35D3">
        <w:rPr>
          <w:b/>
          <w:bCs/>
        </w:rPr>
        <w:t xml:space="preserve"> date, </w:t>
      </w:r>
      <w:r w:rsidR="00F96146">
        <w:rPr>
          <w:b/>
          <w:bCs/>
        </w:rPr>
        <w:t xml:space="preserve">Ice Cream </w:t>
      </w:r>
      <w:r w:rsidR="00AA35D3" w:rsidRPr="00AA35D3">
        <w:rPr>
          <w:b/>
          <w:bCs/>
        </w:rPr>
        <w:t>sold</w:t>
      </w:r>
      <w:r>
        <w:t xml:space="preserve">, and the </w:t>
      </w:r>
      <w:r w:rsidRPr="00AA35D3">
        <w:rPr>
          <w:b/>
          <w:bCs/>
        </w:rPr>
        <w:t>quantity</w:t>
      </w:r>
      <w:r>
        <w:t xml:space="preserve"> of each </w:t>
      </w:r>
      <w:r w:rsidR="00F96146">
        <w:t>Ice Cream</w:t>
      </w:r>
      <w:r>
        <w:t xml:space="preserve">. 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has an identification number with the following format:</w:t>
      </w:r>
    </w:p>
    <w:p w14:paraId="769DFE8C" w14:textId="77777777" w:rsidR="000C545D" w:rsidRPr="00721EA2" w:rsidRDefault="000C545D" w:rsidP="00550865">
      <w:pPr>
        <w:pStyle w:val="ListParagraph"/>
        <w:spacing w:line="360" w:lineRule="auto"/>
        <w:ind w:firstLine="720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64D5EC55" wp14:editId="7DD86479">
                <wp:extent cx="2360930" cy="1404620"/>
                <wp:effectExtent l="9525" t="12065" r="13970" b="12700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4527A5" w14:textId="34B46D3C" w:rsidR="000C545D" w:rsidRDefault="000C545D" w:rsidP="000C545D">
                            <w:pPr>
                              <w:jc w:val="center"/>
                            </w:pPr>
                            <w:r>
                              <w:t>“S</w:t>
                            </w:r>
                            <w:r w:rsidR="002C27EE">
                              <w:t>L</w:t>
                            </w:r>
                            <w:r>
                              <w:t>XXX”</w:t>
                            </w:r>
                          </w:p>
                          <w:p w14:paraId="720EB543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D5EC55" id="Text Box 7" o:spid="_x0000_s1029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IwoL8U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424527A5" w14:textId="34B46D3C" w:rsidR="000C545D" w:rsidRDefault="000C545D" w:rsidP="000C545D">
                      <w:pPr>
                        <w:jc w:val="center"/>
                      </w:pPr>
                      <w:r>
                        <w:t>“S</w:t>
                      </w:r>
                      <w:r w:rsidR="002C27EE">
                        <w:t>L</w:t>
                      </w:r>
                      <w:r>
                        <w:t>XXX”</w:t>
                      </w:r>
                    </w:p>
                    <w:p w14:paraId="720EB543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tab/>
      </w:r>
    </w:p>
    <w:p w14:paraId="4BDEA81A" w14:textId="04FA13C8" w:rsidR="000C545D" w:rsidRDefault="000C545D" w:rsidP="000C545D">
      <w:pPr>
        <w:spacing w:line="360" w:lineRule="auto"/>
        <w:jc w:val="both"/>
      </w:pPr>
      <w:r>
        <w:tab/>
        <w:t xml:space="preserve">Every customer that wants to buy </w:t>
      </w:r>
      <w:r w:rsidR="00BC5A2F">
        <w:t xml:space="preserve">Ice Cream </w:t>
      </w:r>
      <w:r>
        <w:t xml:space="preserve">at </w:t>
      </w:r>
      <w:r w:rsidR="00BC5A2F">
        <w:rPr>
          <w:b/>
        </w:rPr>
        <w:t xml:space="preserve">Baskin </w:t>
      </w:r>
      <w:proofErr w:type="spellStart"/>
      <w:r w:rsidR="00BC5A2F">
        <w:rPr>
          <w:b/>
        </w:rPr>
        <w:t>Bob’in</w:t>
      </w:r>
      <w:proofErr w:type="spellEnd"/>
      <w:r w:rsidR="00BC5A2F">
        <w:rPr>
          <w:bCs/>
        </w:rPr>
        <w:t xml:space="preserve"> </w:t>
      </w:r>
      <w:r>
        <w:t xml:space="preserve">must be following the </w:t>
      </w:r>
      <w:r>
        <w:rPr>
          <w:b/>
        </w:rPr>
        <w:t>sales</w:t>
      </w:r>
      <w:r w:rsidRPr="00D01563">
        <w:rPr>
          <w:b/>
        </w:rPr>
        <w:t xml:space="preserve"> transaction procedures</w:t>
      </w:r>
      <w:r>
        <w:t>, those are:</w:t>
      </w:r>
    </w:p>
    <w:p w14:paraId="37E3DE23" w14:textId="67EAF07B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lastRenderedPageBreak/>
        <w:t xml:space="preserve">Every customer that wants to purchase a product must already complete personal information like </w:t>
      </w:r>
      <w:r w:rsidRPr="00AA35D3">
        <w:rPr>
          <w:b/>
          <w:bCs/>
        </w:rPr>
        <w:t xml:space="preserve">name, </w:t>
      </w:r>
      <w:r w:rsidR="00BC5A2F">
        <w:rPr>
          <w:b/>
          <w:bCs/>
        </w:rPr>
        <w:t xml:space="preserve">date of birth, </w:t>
      </w:r>
      <w:r w:rsidR="00AA35D3" w:rsidRPr="00AA35D3">
        <w:rPr>
          <w:b/>
          <w:bCs/>
        </w:rPr>
        <w:t>gender, address,</w:t>
      </w:r>
      <w:r w:rsidR="00BC5A2F">
        <w:rPr>
          <w:b/>
          <w:bCs/>
        </w:rPr>
        <w:t xml:space="preserve"> email, and</w:t>
      </w:r>
      <w:r w:rsidR="00AA35D3" w:rsidRPr="00AA35D3">
        <w:rPr>
          <w:b/>
          <w:bCs/>
        </w:rPr>
        <w:t xml:space="preserve"> </w:t>
      </w:r>
      <w:r w:rsidRPr="00AA35D3">
        <w:rPr>
          <w:b/>
          <w:bCs/>
        </w:rPr>
        <w:t>phone number</w:t>
      </w:r>
      <w:r>
        <w:t>. Every customer has an identification number with the following format:</w:t>
      </w:r>
    </w:p>
    <w:p w14:paraId="3BCDC5BF" w14:textId="1DB8CADC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757B932" wp14:editId="6B688B21">
                <wp:extent cx="2360930" cy="1404620"/>
                <wp:effectExtent l="6985" t="5080" r="6985" b="1016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E933F" w14:textId="30835DDD" w:rsidR="000C545D" w:rsidRDefault="000C545D" w:rsidP="000C545D">
                            <w:pPr>
                              <w:jc w:val="center"/>
                            </w:pPr>
                            <w:r>
                              <w:t>“CSXXX”</w:t>
                            </w:r>
                          </w:p>
                          <w:p w14:paraId="3F83AD88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57B932" id="Text Box 5" o:spid="_x0000_s1030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3YuGg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JNMQAkdYtlEciFqEXLg0aHWrAH5y1JNqC++97gYoz895Sc24ms1lUeTJm8+spGXjp&#10;2V56hJUEVfDAWX9ch34y9g71rqZIJzncUUM3OnH9nNWQPgkztWAYoqj8Szu9eh711RM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/Ldi4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559E933F" w14:textId="30835DDD" w:rsidR="000C545D" w:rsidRDefault="000C545D" w:rsidP="000C545D">
                      <w:pPr>
                        <w:jc w:val="center"/>
                      </w:pPr>
                      <w:r>
                        <w:t>“CSXXX”</w:t>
                      </w:r>
                    </w:p>
                    <w:p w14:paraId="3F83AD88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145650" w14:textId="0F192108" w:rsidR="00362901" w:rsidRDefault="00EF305F" w:rsidP="00362901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>Each</w:t>
      </w:r>
      <w:r w:rsidR="00362901">
        <w:t xml:space="preserve"> </w:t>
      </w:r>
      <w:r>
        <w:rPr>
          <w:b/>
          <w:bCs/>
        </w:rPr>
        <w:t xml:space="preserve">Ice cream </w:t>
      </w:r>
      <w:r>
        <w:t xml:space="preserve">sold to the customer’s </w:t>
      </w:r>
      <w:r w:rsidR="00362901">
        <w:t xml:space="preserve">has its </w:t>
      </w:r>
      <w:r w:rsidR="00362901" w:rsidRPr="00341A1F">
        <w:rPr>
          <w:b/>
          <w:bCs/>
        </w:rPr>
        <w:t>name</w:t>
      </w:r>
      <w:r w:rsidR="00362901">
        <w:t xml:space="preserve">, </w:t>
      </w:r>
      <w:r w:rsidR="00050BDA">
        <w:rPr>
          <w:b/>
          <w:bCs/>
        </w:rPr>
        <w:t>sales price</w:t>
      </w:r>
      <w:r w:rsidR="00362901">
        <w:t xml:space="preserve">, and </w:t>
      </w:r>
      <w:r w:rsidR="00050BDA">
        <w:rPr>
          <w:b/>
          <w:bCs/>
        </w:rPr>
        <w:t>stock</w:t>
      </w:r>
      <w:r w:rsidR="00362901" w:rsidRPr="0075473E">
        <w:t>.</w:t>
      </w:r>
      <w:r w:rsidR="00362901">
        <w:rPr>
          <w:rFonts w:hint="eastAsia"/>
        </w:rPr>
        <w:t xml:space="preserve"> </w:t>
      </w:r>
      <w:r w:rsidR="00050BDA">
        <w:t>Each</w:t>
      </w:r>
      <w:r w:rsidR="00362901">
        <w:rPr>
          <w:rFonts w:hint="eastAsia"/>
        </w:rPr>
        <w:t xml:space="preserve"> </w:t>
      </w:r>
      <w:r w:rsidR="00050BDA">
        <w:rPr>
          <w:b/>
          <w:bCs/>
        </w:rPr>
        <w:t>Ice Cream</w:t>
      </w:r>
      <w:r w:rsidR="00362901">
        <w:rPr>
          <w:b/>
          <w:bCs/>
        </w:rPr>
        <w:t xml:space="preserve"> </w:t>
      </w:r>
      <w:r w:rsidR="00362901">
        <w:rPr>
          <w:rFonts w:hint="eastAsia"/>
        </w:rPr>
        <w:t>has an identification number with the following format:</w:t>
      </w:r>
    </w:p>
    <w:p w14:paraId="554B0BE6" w14:textId="4720FA55" w:rsidR="00362901" w:rsidRDefault="00050BDA" w:rsidP="00050BDA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57306FFC" wp14:editId="7844FFF8">
                <wp:extent cx="2360930" cy="1404620"/>
                <wp:effectExtent l="6985" t="5080" r="6985" b="10160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694D07" w14:textId="436EA0A6" w:rsidR="00050BDA" w:rsidRDefault="00050BDA" w:rsidP="00050BDA">
                            <w:pPr>
                              <w:jc w:val="center"/>
                            </w:pPr>
                            <w:r>
                              <w:t>“ICXXX”</w:t>
                            </w:r>
                          </w:p>
                          <w:p w14:paraId="3FBCC010" w14:textId="77777777" w:rsidR="00050BDA" w:rsidRDefault="00050BDA" w:rsidP="00050BDA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7306FFC" id="Text Box 10" o:sp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YPCGQ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">
                <v:textbox style="mso-fit-shape-to-text:t">
                  <w:txbxContent>
                    <w:p w14:paraId="01694D07" w14:textId="436EA0A6" w:rsidR="00050BDA" w:rsidRDefault="00050BDA" w:rsidP="00050BDA">
                      <w:pPr>
                        <w:jc w:val="center"/>
                      </w:pPr>
                      <w:r>
                        <w:t>“ICXXX”</w:t>
                      </w:r>
                    </w:p>
                    <w:p w14:paraId="3FBCC010" w14:textId="77777777" w:rsidR="00050BDA" w:rsidRDefault="00050BDA" w:rsidP="00050BDA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02812D7" w14:textId="034E3BAA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Customer can purchase </w:t>
      </w:r>
      <w:r w:rsidRPr="00E66353">
        <w:rPr>
          <w:b/>
        </w:rPr>
        <w:t xml:space="preserve">more than one </w:t>
      </w:r>
      <w:r w:rsidR="00050BDA">
        <w:rPr>
          <w:b/>
        </w:rPr>
        <w:t>Ice Cream</w:t>
      </w:r>
      <w:r>
        <w:t xml:space="preserve"> in every transaction.</w:t>
      </w:r>
    </w:p>
    <w:p w14:paraId="7C67B5DE" w14:textId="77777777" w:rsidR="000C545D" w:rsidRDefault="000C545D" w:rsidP="000C545D">
      <w:pPr>
        <w:spacing w:line="360" w:lineRule="auto"/>
        <w:jc w:val="both"/>
      </w:pPr>
    </w:p>
    <w:p w14:paraId="31B8F7D7" w14:textId="5C583723" w:rsidR="000C545D" w:rsidRDefault="000C545D" w:rsidP="000C545D">
      <w:pPr>
        <w:pStyle w:val="ListParagraph"/>
        <w:spacing w:line="360" w:lineRule="auto"/>
        <w:ind w:left="0" w:firstLine="720"/>
        <w:jc w:val="both"/>
      </w:pPr>
      <w:r>
        <w:t xml:space="preserve">Every </w:t>
      </w:r>
      <w:r w:rsidR="00CA46EC">
        <w:t xml:space="preserve">supplier </w:t>
      </w:r>
      <w:r>
        <w:t xml:space="preserve">that wants to sell their </w:t>
      </w:r>
      <w:r w:rsidR="00CA46EC">
        <w:t xml:space="preserve">ingredient </w:t>
      </w:r>
      <w:r>
        <w:t xml:space="preserve">must be following the </w:t>
      </w:r>
      <w:r>
        <w:rPr>
          <w:b/>
        </w:rPr>
        <w:t>purchase</w:t>
      </w:r>
      <w:r w:rsidRPr="00BD3207">
        <w:rPr>
          <w:b/>
        </w:rPr>
        <w:t xml:space="preserve"> transaction procedures</w:t>
      </w:r>
      <w:r w:rsidRPr="00BD3207">
        <w:t>, thos</w:t>
      </w:r>
      <w:r>
        <w:t>e are:</w:t>
      </w:r>
    </w:p>
    <w:p w14:paraId="2008C60E" w14:textId="117C4FFA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very supplier that wants to sell their ingredient must already complete personal information like </w:t>
      </w:r>
      <w:r w:rsidRPr="00844670">
        <w:rPr>
          <w:b/>
          <w:bCs/>
        </w:rPr>
        <w:t xml:space="preserve">name, </w:t>
      </w:r>
      <w:r w:rsidR="00844670" w:rsidRPr="00844670">
        <w:rPr>
          <w:b/>
          <w:bCs/>
        </w:rPr>
        <w:t xml:space="preserve">email, </w:t>
      </w:r>
      <w:r w:rsidRPr="00844670">
        <w:rPr>
          <w:b/>
          <w:bCs/>
        </w:rPr>
        <w:t>phone,</w:t>
      </w:r>
      <w:r w:rsidR="00844670">
        <w:t xml:space="preserve"> and</w:t>
      </w:r>
      <w:r>
        <w:t xml:space="preserve"> </w:t>
      </w:r>
      <w:r w:rsidRPr="00844670">
        <w:rPr>
          <w:b/>
          <w:bCs/>
        </w:rPr>
        <w:t>address</w:t>
      </w:r>
      <w:r>
        <w:t xml:space="preserve">. Every </w:t>
      </w:r>
      <w:r w:rsidR="00CA46EC">
        <w:t xml:space="preserve">supplier </w:t>
      </w:r>
      <w:r>
        <w:t>has an identification number with the following format:</w:t>
      </w:r>
    </w:p>
    <w:p w14:paraId="0BA2BD7D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4AE5445" wp14:editId="4EE3A877">
                <wp:extent cx="2360930" cy="1404620"/>
                <wp:effectExtent l="6985" t="10160" r="6985" b="508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D0400A" w14:textId="2486C239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BE35BF">
                              <w:t>SP</w:t>
                            </w:r>
                            <w:r>
                              <w:t>XXX”</w:t>
                            </w:r>
                          </w:p>
                          <w:p w14:paraId="723578E0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AE5445" id="Text Box 3" o:spid="_x0000_s1032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5Q7Sw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0AD0400A" w14:textId="2486C239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BE35BF">
                        <w:t>SP</w:t>
                      </w:r>
                      <w:r>
                        <w:t>XXX”</w:t>
                      </w:r>
                    </w:p>
                    <w:p w14:paraId="723578E0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4C12F0" w14:textId="07098128" w:rsidR="000C545D" w:rsidRDefault="009B04DB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>Supplier</w:t>
      </w:r>
      <w:r w:rsidR="000C545D">
        <w:t xml:space="preserve"> can sell </w:t>
      </w:r>
      <w:r w:rsidR="000C545D" w:rsidRPr="00BD3207">
        <w:rPr>
          <w:b/>
        </w:rPr>
        <w:t>more than one ingredient</w:t>
      </w:r>
      <w:r w:rsidR="000C545D">
        <w:t xml:space="preserve"> in every transaction.</w:t>
      </w:r>
    </w:p>
    <w:p w14:paraId="6A7F79AC" w14:textId="77777777" w:rsidR="000C545D" w:rsidRDefault="000C545D" w:rsidP="000C545D">
      <w:pPr>
        <w:spacing w:line="360" w:lineRule="auto"/>
        <w:jc w:val="both"/>
      </w:pPr>
    </w:p>
    <w:p w14:paraId="376B9852" w14:textId="77777777" w:rsidR="000C545D" w:rsidRDefault="000C545D" w:rsidP="000C545D">
      <w:pPr>
        <w:spacing w:line="360" w:lineRule="auto"/>
        <w:jc w:val="both"/>
        <w:rPr>
          <w:b/>
        </w:rPr>
      </w:pPr>
      <w:r w:rsidRPr="006C17DF">
        <w:rPr>
          <w:b/>
        </w:rPr>
        <w:t>Notes:</w:t>
      </w:r>
    </w:p>
    <w:p w14:paraId="1F3198CF" w14:textId="6BEFB508" w:rsidR="00082332" w:rsidRDefault="00082332" w:rsidP="00C517AB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 w:rsidRPr="00082332">
        <w:rPr>
          <w:bCs/>
        </w:rPr>
        <w:t>Staff</w:t>
      </w:r>
      <w:r>
        <w:rPr>
          <w:bCs/>
        </w:rPr>
        <w:t xml:space="preserve"> </w:t>
      </w:r>
      <w:r w:rsidR="001203B5">
        <w:rPr>
          <w:bCs/>
        </w:rPr>
        <w:t>date of birth must be less than or equals 2002.</w:t>
      </w:r>
    </w:p>
    <w:p w14:paraId="6600D22A" w14:textId="05A8081A" w:rsidR="001203B5" w:rsidRPr="00082332" w:rsidRDefault="001203B5" w:rsidP="00C517AB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rPr>
          <w:bCs/>
        </w:rPr>
        <w:t>Staff phone length must equal 1</w:t>
      </w:r>
      <w:r w:rsidR="00550865">
        <w:rPr>
          <w:bCs/>
        </w:rPr>
        <w:t>2</w:t>
      </w:r>
      <w:r>
        <w:rPr>
          <w:bCs/>
        </w:rPr>
        <w:t xml:space="preserve"> characters or 1</w:t>
      </w:r>
      <w:r w:rsidR="00550865">
        <w:rPr>
          <w:bCs/>
        </w:rPr>
        <w:t>3</w:t>
      </w:r>
      <w:r>
        <w:rPr>
          <w:bCs/>
        </w:rPr>
        <w:t xml:space="preserve"> characters.</w:t>
      </w:r>
    </w:p>
    <w:p w14:paraId="61D36D00" w14:textId="77777777" w:rsidR="006D3222" w:rsidRPr="00844670" w:rsidRDefault="006D3222" w:rsidP="006D3222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Staff email must be contained ‘@’ (without quote).</w:t>
      </w:r>
    </w:p>
    <w:p w14:paraId="00225AF9" w14:textId="67323465" w:rsidR="006D3222" w:rsidRPr="00844670" w:rsidRDefault="006D3222" w:rsidP="006D3222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Supplier email must be contained ‘@’ (without quote).</w:t>
      </w:r>
    </w:p>
    <w:p w14:paraId="0EE371C7" w14:textId="3BB0AD60" w:rsidR="006D3222" w:rsidRDefault="000908CC" w:rsidP="000908CC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rPr>
          <w:bCs/>
        </w:rPr>
        <w:t>Supplier phone length must equal 1</w:t>
      </w:r>
      <w:r w:rsidR="00550865">
        <w:rPr>
          <w:bCs/>
        </w:rPr>
        <w:t>2</w:t>
      </w:r>
      <w:r>
        <w:rPr>
          <w:bCs/>
        </w:rPr>
        <w:t xml:space="preserve"> characters or 1</w:t>
      </w:r>
      <w:r w:rsidR="00550865">
        <w:rPr>
          <w:bCs/>
        </w:rPr>
        <w:t>3</w:t>
      </w:r>
      <w:r>
        <w:rPr>
          <w:bCs/>
        </w:rPr>
        <w:t xml:space="preserve"> characters.</w:t>
      </w:r>
    </w:p>
    <w:p w14:paraId="0FB02520" w14:textId="6E0BB37B" w:rsidR="000908CC" w:rsidRDefault="000908CC" w:rsidP="000908CC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rPr>
          <w:bCs/>
        </w:rPr>
        <w:t>Customer</w:t>
      </w:r>
      <w:r w:rsidR="00183FE7">
        <w:rPr>
          <w:bCs/>
        </w:rPr>
        <w:t xml:space="preserve"> email must be contained ‘@’ (without quote).</w:t>
      </w:r>
    </w:p>
    <w:p w14:paraId="34B7D47F" w14:textId="607F7469" w:rsidR="00183FE7" w:rsidRDefault="00183FE7" w:rsidP="00183FE7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rPr>
          <w:bCs/>
        </w:rPr>
        <w:t>Customer phone length must equal 1</w:t>
      </w:r>
      <w:r w:rsidR="00550865">
        <w:rPr>
          <w:bCs/>
        </w:rPr>
        <w:t>2</w:t>
      </w:r>
      <w:r>
        <w:rPr>
          <w:bCs/>
        </w:rPr>
        <w:t xml:space="preserve"> characters or 1</w:t>
      </w:r>
      <w:r w:rsidR="00550865">
        <w:rPr>
          <w:bCs/>
        </w:rPr>
        <w:t>3</w:t>
      </w:r>
      <w:r>
        <w:rPr>
          <w:bCs/>
        </w:rPr>
        <w:t xml:space="preserve"> characters.</w:t>
      </w:r>
    </w:p>
    <w:p w14:paraId="0E5D076D" w14:textId="4415D050" w:rsidR="00A81E81" w:rsidRPr="00050BDA" w:rsidRDefault="00183FE7" w:rsidP="00050BDA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rPr>
          <w:bCs/>
        </w:rPr>
        <w:t>Ice Cream stock must be between 0 and 100.</w:t>
      </w:r>
    </w:p>
    <w:p w14:paraId="575CEDD0" w14:textId="77777777" w:rsidR="000C545D" w:rsidRPr="00A81E81" w:rsidRDefault="000C545D" w:rsidP="00A81E81">
      <w:pPr>
        <w:pStyle w:val="ListParagraph"/>
        <w:spacing w:line="360" w:lineRule="auto"/>
        <w:jc w:val="both"/>
        <w:rPr>
          <w:bCs/>
        </w:rPr>
      </w:pPr>
    </w:p>
    <w:p w14:paraId="231C3076" w14:textId="74D012A9" w:rsidR="000C545D" w:rsidRDefault="000C545D" w:rsidP="000C545D">
      <w:pPr>
        <w:spacing w:line="360" w:lineRule="auto"/>
        <w:ind w:firstLine="720"/>
        <w:jc w:val="both"/>
      </w:pPr>
      <w:r>
        <w:lastRenderedPageBreak/>
        <w:t xml:space="preserve">Now </w:t>
      </w:r>
      <w:r w:rsidR="00DB379E">
        <w:rPr>
          <w:b/>
        </w:rPr>
        <w:t xml:space="preserve">Baskin </w:t>
      </w:r>
      <w:proofErr w:type="spellStart"/>
      <w:r w:rsidR="00DB379E">
        <w:rPr>
          <w:b/>
        </w:rPr>
        <w:t>Bob’in</w:t>
      </w:r>
      <w:proofErr w:type="spellEnd"/>
      <w:r>
        <w:t xml:space="preserve"> still using </w:t>
      </w:r>
      <w:r w:rsidR="00345970">
        <w:t xml:space="preserve">a </w:t>
      </w:r>
      <w:r>
        <w:t xml:space="preserve">manual management system to maintain the </w:t>
      </w:r>
      <w:r>
        <w:rPr>
          <w:b/>
        </w:rPr>
        <w:t>sales</w:t>
      </w:r>
      <w:r w:rsidRPr="0075473E">
        <w:rPr>
          <w:b/>
        </w:rPr>
        <w:t xml:space="preserve"> </w:t>
      </w:r>
      <w:r w:rsidRPr="0075473E">
        <w:t>and</w:t>
      </w:r>
      <w:r w:rsidRPr="0075473E">
        <w:rPr>
          <w:b/>
        </w:rPr>
        <w:t xml:space="preserve"> </w:t>
      </w:r>
      <w:r>
        <w:rPr>
          <w:b/>
        </w:rPr>
        <w:t>purchase</w:t>
      </w:r>
      <w:r w:rsidRPr="0075473E">
        <w:rPr>
          <w:b/>
        </w:rPr>
        <w:t xml:space="preserve"> transactions</w:t>
      </w:r>
      <w:r>
        <w:t xml:space="preserve">. You as her precious friend want to help </w:t>
      </w:r>
      <w:r w:rsidR="0054736C">
        <w:rPr>
          <w:b/>
        </w:rPr>
        <w:t xml:space="preserve">Baskin </w:t>
      </w:r>
      <w:proofErr w:type="spellStart"/>
      <w:r w:rsidR="0054736C">
        <w:rPr>
          <w:b/>
        </w:rPr>
        <w:t>Bob’in</w:t>
      </w:r>
      <w:proofErr w:type="spellEnd"/>
      <w:r w:rsidR="0054736C">
        <w:t xml:space="preserve"> </w:t>
      </w:r>
      <w:r>
        <w:t xml:space="preserve">to create a database system that can store data and maintain the </w:t>
      </w:r>
      <w:r>
        <w:rPr>
          <w:b/>
        </w:rPr>
        <w:t>sales</w:t>
      </w:r>
      <w:r>
        <w:t xml:space="preserve"> and </w:t>
      </w:r>
      <w:r>
        <w:rPr>
          <w:b/>
        </w:rPr>
        <w:t>purchase</w:t>
      </w:r>
      <w:r w:rsidRPr="00C6794C">
        <w:rPr>
          <w:b/>
        </w:rPr>
        <w:t xml:space="preserve"> transactions</w:t>
      </w:r>
      <w:r>
        <w:t>. The tasks that you must do are:</w:t>
      </w:r>
    </w:p>
    <w:p w14:paraId="0B7BE7ED" w14:textId="6D3DAE6E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Entity Relationship Diagram to maintain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  <w:r w:rsidR="008E7995">
        <w:t xml:space="preserve"> BELUM</w:t>
      </w:r>
    </w:p>
    <w:p w14:paraId="2B7D2665" w14:textId="21C31BDA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a database system using DDL syntax that </w:t>
      </w:r>
      <w:r w:rsidR="00345970">
        <w:t xml:space="preserve">is </w:t>
      </w:r>
      <w:r>
        <w:t xml:space="preserve">relevant </w:t>
      </w:r>
      <w:r w:rsidR="00345970">
        <w:t>to</w:t>
      </w:r>
      <w:r>
        <w:t xml:space="preserve">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 w:rsidRPr="0074760C">
        <w:t>.</w:t>
      </w:r>
      <w:r w:rsidR="008E7995">
        <w:t xml:space="preserve"> SUDAH</w:t>
      </w:r>
    </w:p>
    <w:p w14:paraId="7B36CC7A" w14:textId="5DF046D3" w:rsidR="000C545D" w:rsidRDefault="001B07D5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>Create query using DML syntax to fill the tables in database systems with data based on the following conditions</w:t>
      </w:r>
      <w:r w:rsidR="000C545D">
        <w:t>:</w:t>
      </w:r>
      <w:r w:rsidR="00EB1453">
        <w:t xml:space="preserve"> SUDAH</w:t>
      </w:r>
    </w:p>
    <w:p w14:paraId="004F51B8" w14:textId="380DCDE6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Master</w:t>
      </w:r>
      <w:r>
        <w:t xml:space="preserve"> table must be filled with more than or equals 1</w:t>
      </w:r>
      <w:r w:rsidR="00112075">
        <w:t>0</w:t>
      </w:r>
      <w:r>
        <w:t xml:space="preserve"> data.</w:t>
      </w:r>
    </w:p>
    <w:p w14:paraId="7DFEBACF" w14:textId="77777777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</w:t>
      </w:r>
      <w:r>
        <w:t xml:space="preserve"> table must be filled with more than or equals 15 data.</w:t>
      </w:r>
    </w:p>
    <w:p w14:paraId="7B5A1599" w14:textId="47E369E8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 detail</w:t>
      </w:r>
      <w:r>
        <w:t xml:space="preserve"> table must be filled with more than or equals 25 data.</w:t>
      </w:r>
    </w:p>
    <w:p w14:paraId="49FB8711" w14:textId="67653945" w:rsidR="00AA46AD" w:rsidRDefault="00AA46A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query using DML syntax to simulate the transactions process for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  <w:r w:rsidR="00587EA9">
        <w:t xml:space="preserve"> </w:t>
      </w:r>
      <w:r w:rsidR="00EB1453">
        <w:t>BELUM</w:t>
      </w:r>
    </w:p>
    <w:p w14:paraId="51797403" w14:textId="77777777" w:rsidR="00587EA9" w:rsidRDefault="00587EA9" w:rsidP="00587EA9">
      <w:pPr>
        <w:pStyle w:val="ListParagraph"/>
        <w:spacing w:line="360" w:lineRule="auto"/>
        <w:jc w:val="both"/>
      </w:pPr>
      <w:r w:rsidRPr="00C61921">
        <w:rPr>
          <w:b/>
        </w:rPr>
        <w:t>Note</w:t>
      </w:r>
      <w:r>
        <w:t xml:space="preserve">: DML syntax to </w:t>
      </w:r>
      <w:r w:rsidRPr="006512DD">
        <w:rPr>
          <w:b/>
        </w:rPr>
        <w:t>fill database</w:t>
      </w:r>
      <w:r>
        <w:t xml:space="preserve"> and DML syntax to </w:t>
      </w:r>
      <w:r w:rsidRPr="006512DD">
        <w:rPr>
          <w:b/>
        </w:rPr>
        <w:t>simulate</w:t>
      </w:r>
      <w:r>
        <w:t xml:space="preserve"> the </w:t>
      </w:r>
      <w:r w:rsidRPr="006512DD">
        <w:rPr>
          <w:b/>
        </w:rPr>
        <w:t>transactions process</w:t>
      </w:r>
      <w:r>
        <w:t xml:space="preserve"> should be a </w:t>
      </w:r>
      <w:r w:rsidRPr="00C61921">
        <w:rPr>
          <w:b/>
        </w:rPr>
        <w:t>different query</w:t>
      </w:r>
      <w:r>
        <w:t>.</w:t>
      </w:r>
    </w:p>
    <w:p w14:paraId="1DDA04D1" w14:textId="4C7E2145" w:rsidR="00C843DA" w:rsidRPr="00F40F9C" w:rsidRDefault="000C545D" w:rsidP="0054736C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 w:rsidRPr="00F40F9C">
        <w:t xml:space="preserve">To support </w:t>
      </w:r>
      <w:r w:rsidR="00345970">
        <w:t xml:space="preserve">the </w:t>
      </w:r>
      <w:r w:rsidRPr="00F40F9C">
        <w:t xml:space="preserve">database management process in </w:t>
      </w:r>
      <w:r w:rsidR="0054736C">
        <w:rPr>
          <w:b/>
        </w:rPr>
        <w:t xml:space="preserve">Baskin </w:t>
      </w:r>
      <w:proofErr w:type="spellStart"/>
      <w:r w:rsidR="0054736C">
        <w:rPr>
          <w:b/>
        </w:rPr>
        <w:t>Bob’in</w:t>
      </w:r>
      <w:proofErr w:type="spellEnd"/>
      <w:r w:rsidRPr="00F40F9C">
        <w:t>,</w:t>
      </w:r>
      <w:r w:rsidRPr="00F40F9C">
        <w:rPr>
          <w:b/>
        </w:rPr>
        <w:t xml:space="preserve"> </w:t>
      </w:r>
      <w:r w:rsidR="00A85CE2" w:rsidRPr="00F40F9C">
        <w:t>Elijah</w:t>
      </w:r>
      <w:r w:rsidRPr="00F40F9C">
        <w:t xml:space="preserve"> asked you to provide some quer</w:t>
      </w:r>
      <w:r w:rsidR="00345970">
        <w:t>ies</w:t>
      </w:r>
      <w:r w:rsidRPr="00F40F9C">
        <w:t xml:space="preserve"> that resulting important data. The requirements that asked from her are:</w:t>
      </w:r>
    </w:p>
    <w:p w14:paraId="1541F95A" w14:textId="38B12F9A" w:rsidR="001D7FF9" w:rsidRDefault="001D7FF9" w:rsidP="00D10703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 w:rsidRPr="00F40F9C">
        <w:t xml:space="preserve">Display </w:t>
      </w:r>
      <w:proofErr w:type="spellStart"/>
      <w:r w:rsidR="00606F33">
        <w:t>SupplierName</w:t>
      </w:r>
      <w:proofErr w:type="spellEnd"/>
      <w:r w:rsidRPr="00F40F9C">
        <w:t xml:space="preserve">, </w:t>
      </w:r>
      <w:proofErr w:type="spellStart"/>
      <w:r w:rsidR="004A689A" w:rsidRPr="00F40F9C">
        <w:t>PurchaseDate</w:t>
      </w:r>
      <w:proofErr w:type="spellEnd"/>
      <w:r w:rsidRPr="00F40F9C">
        <w:t xml:space="preserve">, Total </w:t>
      </w:r>
      <w:r w:rsidR="00606F33">
        <w:t xml:space="preserve">Ingredient </w:t>
      </w:r>
      <w:r w:rsidR="004A689A" w:rsidRPr="00F40F9C">
        <w:t>Purchase</w:t>
      </w:r>
      <w:r w:rsidR="00606F33">
        <w:t>d</w:t>
      </w:r>
      <w:r w:rsidR="004A689A" w:rsidRPr="00F40F9C">
        <w:t xml:space="preserve"> </w:t>
      </w:r>
      <w:r w:rsidRPr="00F40F9C">
        <w:t xml:space="preserve">(obtained from the sum of the quantity) </w:t>
      </w:r>
      <w:r w:rsidR="00C843DA">
        <w:t>for every</w:t>
      </w:r>
      <w:r w:rsidRPr="00F40F9C">
        <w:t xml:space="preserve"> </w:t>
      </w:r>
      <w:r w:rsidR="00157191" w:rsidRPr="00F40F9C">
        <w:t>purchase</w:t>
      </w:r>
      <w:r w:rsidRPr="00F40F9C">
        <w:t xml:space="preserve"> date is before </w:t>
      </w:r>
      <w:r w:rsidR="00345970">
        <w:t xml:space="preserve">the </w:t>
      </w:r>
      <w:r w:rsidRPr="00F40F9C">
        <w:t>20</w:t>
      </w:r>
      <w:r w:rsidRPr="00F40F9C">
        <w:rPr>
          <w:vertAlign w:val="superscript"/>
        </w:rPr>
        <w:t>th</w:t>
      </w:r>
      <w:r w:rsidRPr="00F40F9C">
        <w:t xml:space="preserve"> day of the month and </w:t>
      </w:r>
      <w:r w:rsidR="00345970">
        <w:t xml:space="preserve">the </w:t>
      </w:r>
      <w:r w:rsidR="003605B9">
        <w:t xml:space="preserve">supplier’s email </w:t>
      </w:r>
      <w:r w:rsidRPr="00F40F9C">
        <w:t>contains “</w:t>
      </w:r>
      <w:r w:rsidR="003605B9">
        <w:t>yahoo</w:t>
      </w:r>
      <w:r w:rsidRPr="00F40F9C">
        <w:t xml:space="preserve">” in their </w:t>
      </w:r>
      <w:r w:rsidR="003605B9">
        <w:t>email</w:t>
      </w:r>
      <w:r w:rsidRPr="00F40F9C">
        <w:t>.</w:t>
      </w:r>
    </w:p>
    <w:p w14:paraId="65F03F75" w14:textId="77777777" w:rsidR="00C843DA" w:rsidRPr="00F40F9C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1F07A3E6" w14:textId="7018F78A" w:rsidR="001D7FF9" w:rsidRDefault="001D7FF9" w:rsidP="00D10703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 w:rsidRPr="00F40F9C">
        <w:t xml:space="preserve">Display </w:t>
      </w:r>
      <w:proofErr w:type="spellStart"/>
      <w:r w:rsidRPr="00F40F9C">
        <w:t>StaffName</w:t>
      </w:r>
      <w:proofErr w:type="spellEnd"/>
      <w:r w:rsidRPr="00F40F9C">
        <w:t xml:space="preserve">, </w:t>
      </w:r>
      <w:proofErr w:type="spellStart"/>
      <w:r w:rsidR="00170D56" w:rsidRPr="00F40F9C">
        <w:t>SalesDate</w:t>
      </w:r>
      <w:proofErr w:type="spellEnd"/>
      <w:r w:rsidR="00F806EC" w:rsidRPr="00F40F9C">
        <w:t xml:space="preserve"> (obtained from sales date in ‘</w:t>
      </w:r>
      <w:r w:rsidR="00691049" w:rsidRPr="00F40F9C">
        <w:t xml:space="preserve">dd </w:t>
      </w:r>
      <w:proofErr w:type="spellStart"/>
      <w:r w:rsidR="00833021" w:rsidRPr="00F40F9C">
        <w:t>mon</w:t>
      </w:r>
      <w:proofErr w:type="spellEnd"/>
      <w:r w:rsidR="00F806EC" w:rsidRPr="00F40F9C">
        <w:t xml:space="preserve"> </w:t>
      </w:r>
      <w:proofErr w:type="spellStart"/>
      <w:r w:rsidR="00F806EC" w:rsidRPr="00F40F9C">
        <w:t>yyyy</w:t>
      </w:r>
      <w:proofErr w:type="spellEnd"/>
      <w:r w:rsidR="00F806EC" w:rsidRPr="00F40F9C">
        <w:t>’ format)</w:t>
      </w:r>
      <w:r w:rsidRPr="00F40F9C">
        <w:t xml:space="preserve">, and Total </w:t>
      </w:r>
      <w:r w:rsidR="00377FE7" w:rsidRPr="00F40F9C">
        <w:t>Sales</w:t>
      </w:r>
      <w:r w:rsidRPr="00F40F9C">
        <w:t xml:space="preserve"> (obtained from the total of </w:t>
      </w:r>
      <w:r w:rsidR="00377FE7" w:rsidRPr="00F40F9C">
        <w:t xml:space="preserve">sales </w:t>
      </w:r>
      <w:r w:rsidRPr="00F40F9C">
        <w:t xml:space="preserve">transactions) </w:t>
      </w:r>
      <w:r w:rsidR="00C843DA">
        <w:t>for every</w:t>
      </w:r>
      <w:r w:rsidRPr="00F40F9C">
        <w:t xml:space="preserve"> staff salary is less than 5000000 and </w:t>
      </w:r>
      <w:r w:rsidR="00F40F9C">
        <w:t>sales</w:t>
      </w:r>
      <w:r w:rsidRPr="00F40F9C">
        <w:t xml:space="preserve"> occurred </w:t>
      </w:r>
      <w:r w:rsidR="00394928" w:rsidRPr="00F40F9C">
        <w:t>on</w:t>
      </w:r>
      <w:r w:rsidRPr="00F40F9C">
        <w:t xml:space="preserve"> </w:t>
      </w:r>
      <w:r w:rsidR="007A6BC0">
        <w:t>Wednesday or Saturday</w:t>
      </w:r>
      <w:r w:rsidRPr="00F40F9C">
        <w:t>.</w:t>
      </w:r>
    </w:p>
    <w:p w14:paraId="0B8A165E" w14:textId="77777777" w:rsidR="00C843DA" w:rsidRDefault="00C843DA" w:rsidP="00C843DA">
      <w:pPr>
        <w:pStyle w:val="ListParagraph"/>
      </w:pPr>
    </w:p>
    <w:p w14:paraId="61EAE618" w14:textId="77777777" w:rsidR="00C843DA" w:rsidRPr="00F40F9C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03277CDC" w14:textId="226CEA5D" w:rsidR="001D7FF9" w:rsidRDefault="001D7FF9" w:rsidP="00D10703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 w:rsidRPr="00F40F9C">
        <w:t xml:space="preserve">Display </w:t>
      </w:r>
      <w:proofErr w:type="spellStart"/>
      <w:r w:rsidRPr="00F40F9C">
        <w:t>StaffName</w:t>
      </w:r>
      <w:proofErr w:type="spellEnd"/>
      <w:r w:rsidRPr="00F40F9C">
        <w:t xml:space="preserve">, Average </w:t>
      </w:r>
      <w:r w:rsidR="001C720C" w:rsidRPr="00F40F9C">
        <w:t>Purchase</w:t>
      </w:r>
      <w:r w:rsidRPr="00F40F9C">
        <w:t xml:space="preserve"> Quantity (obtained from average </w:t>
      </w:r>
      <w:r w:rsidR="00D44076" w:rsidRPr="00F40F9C">
        <w:t xml:space="preserve">purchase </w:t>
      </w:r>
      <w:r w:rsidRPr="00F40F9C">
        <w:t xml:space="preserve">quantity), Total </w:t>
      </w:r>
      <w:r w:rsidR="000D1ABA">
        <w:t>Ingredient</w:t>
      </w:r>
      <w:r w:rsidRPr="00F40F9C">
        <w:t xml:space="preserve"> </w:t>
      </w:r>
      <w:r w:rsidR="000D1ABA">
        <w:t xml:space="preserve">Supplied </w:t>
      </w:r>
      <w:r w:rsidRPr="00F40F9C">
        <w:t xml:space="preserve">(obtain </w:t>
      </w:r>
      <w:r w:rsidR="00D55DA4">
        <w:t xml:space="preserve">from </w:t>
      </w:r>
      <w:r w:rsidR="00345970">
        <w:t xml:space="preserve">the </w:t>
      </w:r>
      <w:r w:rsidR="002D13B8" w:rsidRPr="00F40F9C">
        <w:t>sum of</w:t>
      </w:r>
      <w:r w:rsidRPr="00F40F9C">
        <w:t xml:space="preserve"> </w:t>
      </w:r>
      <w:r w:rsidR="002D13B8" w:rsidRPr="00F40F9C">
        <w:t>purchase</w:t>
      </w:r>
      <w:r w:rsidRPr="00F40F9C">
        <w:t xml:space="preserve"> quantity), </w:t>
      </w:r>
      <w:r w:rsidR="00C843DA">
        <w:t>for every transaction</w:t>
      </w:r>
      <w:r w:rsidRPr="00F40F9C">
        <w:t xml:space="preserve"> handled by staff whose gender is female and total </w:t>
      </w:r>
      <w:r w:rsidR="00D55DA4">
        <w:t>Ingredient</w:t>
      </w:r>
      <w:r w:rsidRPr="00F40F9C">
        <w:t xml:space="preserve"> </w:t>
      </w:r>
      <w:r w:rsidR="00394928">
        <w:t>Supplied</w:t>
      </w:r>
      <w:r w:rsidRPr="00F40F9C">
        <w:t xml:space="preserve"> </w:t>
      </w:r>
      <w:r w:rsidR="00D55DA4">
        <w:t xml:space="preserve">more </w:t>
      </w:r>
      <w:r w:rsidRPr="00F40F9C">
        <w:t xml:space="preserve">than </w:t>
      </w:r>
      <w:r w:rsidR="00D55DA4">
        <w:t>9</w:t>
      </w:r>
      <w:r w:rsidRPr="00F40F9C">
        <w:t>.</w:t>
      </w:r>
    </w:p>
    <w:p w14:paraId="63BFEAC2" w14:textId="77777777" w:rsidR="00C843DA" w:rsidRPr="00F40F9C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1CEDB048" w14:textId="38BE6E08" w:rsidR="001D7FF9" w:rsidRPr="00F40F9C" w:rsidRDefault="001D7FF9" w:rsidP="002E0905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 w:rsidRPr="00F40F9C">
        <w:t xml:space="preserve">Display </w:t>
      </w:r>
      <w:proofErr w:type="spellStart"/>
      <w:r w:rsidR="00447416" w:rsidRPr="00447416">
        <w:t>SupplierName</w:t>
      </w:r>
      <w:proofErr w:type="spellEnd"/>
      <w:r w:rsidRPr="00F40F9C">
        <w:t xml:space="preserve">, Total </w:t>
      </w:r>
      <w:r w:rsidR="008370CC" w:rsidRPr="00F40F9C">
        <w:t xml:space="preserve">Purchase </w:t>
      </w:r>
      <w:r w:rsidRPr="00F40F9C">
        <w:t xml:space="preserve">(obtained from the total of </w:t>
      </w:r>
      <w:r w:rsidR="00345970">
        <w:t xml:space="preserve">the </w:t>
      </w:r>
      <w:r w:rsidR="008370CC" w:rsidRPr="00F40F9C">
        <w:t xml:space="preserve">purchase </w:t>
      </w:r>
      <w:r w:rsidRPr="00F40F9C">
        <w:t xml:space="preserve">transaction), and Average </w:t>
      </w:r>
      <w:r w:rsidR="00DB70B1" w:rsidRPr="00F40F9C">
        <w:t xml:space="preserve">Purchase </w:t>
      </w:r>
      <w:r w:rsidRPr="00F40F9C">
        <w:t xml:space="preserve">Price (obtained from </w:t>
      </w:r>
      <w:r w:rsidR="00345970">
        <w:t xml:space="preserve">the </w:t>
      </w:r>
      <w:r w:rsidRPr="00F40F9C">
        <w:t xml:space="preserve">average of </w:t>
      </w:r>
      <w:r w:rsidR="00447416">
        <w:t>ingredient</w:t>
      </w:r>
      <w:r w:rsidR="00C13BC9" w:rsidRPr="00F40F9C">
        <w:t>’s</w:t>
      </w:r>
      <w:r w:rsidRPr="00F40F9C">
        <w:t xml:space="preserve"> </w:t>
      </w:r>
      <w:r w:rsidR="007247E0" w:rsidRPr="00F40F9C">
        <w:lastRenderedPageBreak/>
        <w:t>purchase</w:t>
      </w:r>
      <w:r w:rsidRPr="00F40F9C">
        <w:t xml:space="preserve"> price and started with ‘Rp. ’) </w:t>
      </w:r>
      <w:r w:rsidR="00C843DA">
        <w:t>for every</w:t>
      </w:r>
      <w:r w:rsidR="002E0905">
        <w:t xml:space="preserve"> transaction occurred in month 8</w:t>
      </w:r>
      <w:r w:rsidRPr="00F40F9C">
        <w:t xml:space="preserve"> </w:t>
      </w:r>
      <w:r w:rsidR="0047333B">
        <w:t xml:space="preserve">and supplier </w:t>
      </w:r>
      <w:r w:rsidRPr="00F40F9C">
        <w:t xml:space="preserve">name contain </w:t>
      </w:r>
      <w:r w:rsidR="00FF1123" w:rsidRPr="00F40F9C">
        <w:t>three</w:t>
      </w:r>
      <w:r w:rsidRPr="00F40F9C">
        <w:t xml:space="preserve"> word</w:t>
      </w:r>
      <w:r w:rsidR="007D0BC7" w:rsidRPr="00F40F9C">
        <w:t>s</w:t>
      </w:r>
      <w:r w:rsidRPr="00F40F9C">
        <w:t xml:space="preserve">. </w:t>
      </w:r>
    </w:p>
    <w:p w14:paraId="65E86E49" w14:textId="77777777" w:rsidR="008370CC" w:rsidRPr="00F40F9C" w:rsidRDefault="008370CC" w:rsidP="008370CC">
      <w:pPr>
        <w:pStyle w:val="ListParagraph"/>
        <w:spacing w:before="240" w:after="240" w:line="360" w:lineRule="auto"/>
        <w:ind w:left="1440"/>
        <w:jc w:val="both"/>
      </w:pPr>
    </w:p>
    <w:p w14:paraId="57DE1331" w14:textId="1279D8A0" w:rsidR="00C843DA" w:rsidRDefault="001D7FF9" w:rsidP="00C843DA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 w:rsidRPr="00F40F9C">
        <w:t xml:space="preserve">Display </w:t>
      </w:r>
      <w:proofErr w:type="spellStart"/>
      <w:r w:rsidR="00DC4025">
        <w:t>SupplierName</w:t>
      </w:r>
      <w:proofErr w:type="spellEnd"/>
      <w:r w:rsidRPr="00F40F9C">
        <w:t xml:space="preserve">, </w:t>
      </w:r>
      <w:proofErr w:type="spellStart"/>
      <w:r w:rsidR="00DC4025">
        <w:t>Supplier</w:t>
      </w:r>
      <w:r w:rsidRPr="00F40F9C">
        <w:t>Phone</w:t>
      </w:r>
      <w:proofErr w:type="spellEnd"/>
      <w:r w:rsidRPr="00F40F9C">
        <w:t xml:space="preserve"> (obtained by replacing </w:t>
      </w:r>
      <w:r w:rsidR="00DC4025">
        <w:t>supplier</w:t>
      </w:r>
      <w:r w:rsidRPr="00F40F9C">
        <w:t xml:space="preserve"> phone first character into ‘+62’), </w:t>
      </w:r>
      <w:proofErr w:type="spellStart"/>
      <w:r w:rsidR="006E2B2D" w:rsidRPr="00F40F9C">
        <w:t>PurchaseDate</w:t>
      </w:r>
      <w:proofErr w:type="spellEnd"/>
      <w:r w:rsidRPr="00F40F9C">
        <w:t xml:space="preserve">, </w:t>
      </w:r>
      <w:proofErr w:type="spellStart"/>
      <w:r w:rsidRPr="00F40F9C">
        <w:t>StaffName</w:t>
      </w:r>
      <w:proofErr w:type="spellEnd"/>
      <w:r w:rsidRPr="00F40F9C">
        <w:t>, and Quantity</w:t>
      </w:r>
      <w:r w:rsidR="00CA6D60" w:rsidRPr="00F40F9C">
        <w:t xml:space="preserve"> (</w:t>
      </w:r>
      <w:r w:rsidR="00A83B5B" w:rsidRPr="00F40F9C">
        <w:t xml:space="preserve">obtain by adding ‘ </w:t>
      </w:r>
      <w:r w:rsidR="00DC4025">
        <w:t>item</w:t>
      </w:r>
      <w:r w:rsidR="00A83B5B" w:rsidRPr="00F40F9C">
        <w:t>’ at the end of total purchase quantity</w:t>
      </w:r>
      <w:r w:rsidR="00CA6D60" w:rsidRPr="00F40F9C">
        <w:t>)</w:t>
      </w:r>
      <w:r w:rsidRPr="00F40F9C">
        <w:t xml:space="preserve"> </w:t>
      </w:r>
      <w:r w:rsidR="00C843DA">
        <w:t>for every</w:t>
      </w:r>
      <w:r w:rsidR="00345970">
        <w:t xml:space="preserve"> transaction that</w:t>
      </w:r>
      <w:r w:rsidRPr="00F40F9C">
        <w:t xml:space="preserve"> quantity is greater than the average of all </w:t>
      </w:r>
      <w:r w:rsidR="00F40F9C">
        <w:t>purchase</w:t>
      </w:r>
      <w:r w:rsidRPr="00F40F9C">
        <w:t xml:space="preserve"> quantity and the transaction occurred in </w:t>
      </w:r>
      <w:r w:rsidR="00A83B5B" w:rsidRPr="00F40F9C">
        <w:t>September</w:t>
      </w:r>
      <w:r w:rsidRPr="00F40F9C">
        <w:t xml:space="preserve"> or </w:t>
      </w:r>
      <w:r w:rsidR="00A83B5B" w:rsidRPr="00F40F9C">
        <w:t>December</w:t>
      </w:r>
      <w:r w:rsidRPr="00F40F9C">
        <w:t>.</w:t>
      </w:r>
      <w:r w:rsidR="00D10703" w:rsidRPr="00F40F9C">
        <w:t xml:space="preserve"> </w:t>
      </w:r>
    </w:p>
    <w:p w14:paraId="60202ACE" w14:textId="284E7C3E" w:rsidR="008B0CB4" w:rsidRDefault="001D7FF9" w:rsidP="00C843DA">
      <w:pPr>
        <w:pStyle w:val="ListParagraph"/>
        <w:spacing w:before="240" w:after="240"/>
        <w:ind w:left="1440"/>
        <w:jc w:val="both"/>
      </w:pPr>
      <w:r w:rsidRPr="00F40F9C">
        <w:t>(</w:t>
      </w:r>
      <w:r w:rsidRPr="00C843DA">
        <w:rPr>
          <w:b/>
          <w:bCs/>
        </w:rPr>
        <w:t>alias subquery</w:t>
      </w:r>
      <w:r w:rsidRPr="00F40F9C">
        <w:t>)</w:t>
      </w:r>
    </w:p>
    <w:p w14:paraId="340B6F47" w14:textId="77777777" w:rsidR="00C843DA" w:rsidRDefault="00C843DA" w:rsidP="00C843DA">
      <w:pPr>
        <w:pStyle w:val="ListParagraph"/>
      </w:pPr>
    </w:p>
    <w:p w14:paraId="4C13F0D8" w14:textId="77777777" w:rsidR="00C843DA" w:rsidRPr="00F40F9C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11EC4006" w14:textId="60B40C97" w:rsidR="00C843DA" w:rsidRDefault="001D7FF9" w:rsidP="00F47B66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>
        <w:t xml:space="preserve">Display </w:t>
      </w:r>
      <w:r w:rsidR="004210C7">
        <w:t>Customer ID</w:t>
      </w:r>
      <w:r>
        <w:t xml:space="preserve"> (obtained by replacing ‘C</w:t>
      </w:r>
      <w:r w:rsidR="00D5328B">
        <w:t>S</w:t>
      </w:r>
      <w:r>
        <w:t>’ with ‘</w:t>
      </w:r>
      <w:r w:rsidR="00D5328B">
        <w:t xml:space="preserve">Customer </w:t>
      </w:r>
      <w:r>
        <w:t xml:space="preserve">’), Handle by (obtained by replacing ‘ST00’ into ‘Staff ’), </w:t>
      </w:r>
      <w:r w:rsidR="00227241">
        <w:t>Total</w:t>
      </w:r>
      <w:r w:rsidR="00B42DF6">
        <w:t xml:space="preserve"> </w:t>
      </w:r>
      <w:r w:rsidR="00813875">
        <w:t>Ice Cream</w:t>
      </w:r>
      <w:r w:rsidR="00B42DF6">
        <w:t xml:space="preserve"> Sales Price</w:t>
      </w:r>
      <w:r>
        <w:t xml:space="preserve"> (obtained </w:t>
      </w:r>
      <w:r w:rsidR="004006FF">
        <w:t xml:space="preserve">from </w:t>
      </w:r>
      <w:r w:rsidR="00345970">
        <w:t xml:space="preserve">the </w:t>
      </w:r>
      <w:r w:rsidR="001129E6">
        <w:t>total of sales</w:t>
      </w:r>
      <w:r w:rsidR="00635DEB">
        <w:t xml:space="preserve"> price times quantity and </w:t>
      </w:r>
      <w:r>
        <w:t xml:space="preserve">adding ‘Rp. ’ in front </w:t>
      </w:r>
      <w:r w:rsidR="00750E96">
        <w:t>of Total</w:t>
      </w:r>
      <w:r w:rsidR="00635DEB">
        <w:t xml:space="preserve"> </w:t>
      </w:r>
      <w:r w:rsidR="00813875">
        <w:t>Ice Cream</w:t>
      </w:r>
      <w:r w:rsidR="00635DEB">
        <w:t xml:space="preserve"> Sales Price</w:t>
      </w:r>
      <w:r>
        <w:t xml:space="preserve">), </w:t>
      </w:r>
      <w:proofErr w:type="spellStart"/>
      <w:r w:rsidR="006A6C5C">
        <w:t>IceCreamName</w:t>
      </w:r>
      <w:proofErr w:type="spellEnd"/>
      <w:r>
        <w:t xml:space="preserve">, and Quantity for every transaction where the </w:t>
      </w:r>
      <w:r w:rsidR="001F11B8">
        <w:t xml:space="preserve">sales </w:t>
      </w:r>
      <w:r>
        <w:t xml:space="preserve">price is the </w:t>
      </w:r>
      <w:r w:rsidR="0094504E">
        <w:t>lowest</w:t>
      </w:r>
      <w:r>
        <w:t xml:space="preserve"> and quantity more than </w:t>
      </w:r>
      <w:r w:rsidR="0094504E">
        <w:t>3</w:t>
      </w:r>
      <w:r>
        <w:t>.</w:t>
      </w:r>
      <w:r w:rsidR="00910F06">
        <w:t xml:space="preserve"> </w:t>
      </w:r>
    </w:p>
    <w:p w14:paraId="4E91339F" w14:textId="05CFDA09" w:rsidR="00F83C13" w:rsidRDefault="001D7FF9" w:rsidP="00C843DA">
      <w:pPr>
        <w:pStyle w:val="ListParagraph"/>
        <w:spacing w:before="240" w:after="240" w:line="360" w:lineRule="auto"/>
        <w:ind w:left="1440"/>
        <w:jc w:val="both"/>
      </w:pPr>
      <w:r>
        <w:t>(</w:t>
      </w:r>
      <w:r w:rsidRPr="00910F06">
        <w:rPr>
          <w:b/>
          <w:bCs/>
        </w:rPr>
        <w:t>alias subquery</w:t>
      </w:r>
      <w:r>
        <w:t>)</w:t>
      </w:r>
    </w:p>
    <w:p w14:paraId="3741EEBC" w14:textId="77777777" w:rsidR="00C843DA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30D2DBFB" w14:textId="75A1159C" w:rsidR="00C843DA" w:rsidRDefault="001D7FF9" w:rsidP="00072B84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>
        <w:t xml:space="preserve">Display Last Name (obtained from staff’s last name), Total </w:t>
      </w:r>
      <w:r w:rsidR="001834F1">
        <w:t>Sales</w:t>
      </w:r>
      <w:r>
        <w:t xml:space="preserve"> Has been done (obtained from the total of </w:t>
      </w:r>
      <w:r w:rsidR="00345970">
        <w:t xml:space="preserve">the </w:t>
      </w:r>
      <w:r w:rsidR="001834F1">
        <w:t>sales</w:t>
      </w:r>
      <w:r>
        <w:t xml:space="preserve"> transaction), and </w:t>
      </w:r>
      <w:proofErr w:type="spellStart"/>
      <w:r>
        <w:t>StaffSalary</w:t>
      </w:r>
      <w:proofErr w:type="spellEnd"/>
      <w:r>
        <w:t xml:space="preserve"> for every transaction handled by </w:t>
      </w:r>
      <w:r w:rsidR="001834F1">
        <w:t>male</w:t>
      </w:r>
      <w:r>
        <w:t xml:space="preserve"> staff that has salary </w:t>
      </w:r>
      <w:r w:rsidR="00E14507">
        <w:t>less than</w:t>
      </w:r>
      <w:r>
        <w:t xml:space="preserve"> the average of all</w:t>
      </w:r>
      <w:r w:rsidR="00345970">
        <w:t xml:space="preserve"> staff</w:t>
      </w:r>
      <w:r>
        <w:t xml:space="preserve"> salary.</w:t>
      </w:r>
      <w:r w:rsidR="00910F06">
        <w:t xml:space="preserve"> </w:t>
      </w:r>
    </w:p>
    <w:p w14:paraId="2BA1E3DD" w14:textId="7897AA7A" w:rsidR="00345970" w:rsidRDefault="001D7FF9" w:rsidP="0054736C">
      <w:pPr>
        <w:pStyle w:val="ListParagraph"/>
        <w:spacing w:before="240" w:after="240" w:line="360" w:lineRule="auto"/>
        <w:ind w:left="1440"/>
        <w:jc w:val="both"/>
      </w:pPr>
      <w:r>
        <w:t>(</w:t>
      </w:r>
      <w:r w:rsidRPr="00910F06">
        <w:rPr>
          <w:b/>
          <w:bCs/>
        </w:rPr>
        <w:t>alias subquery</w:t>
      </w:r>
      <w:r>
        <w:t>)</w:t>
      </w:r>
    </w:p>
    <w:p w14:paraId="6D740713" w14:textId="77777777" w:rsidR="0054736C" w:rsidRDefault="0054736C" w:rsidP="0054736C">
      <w:pPr>
        <w:pStyle w:val="ListParagraph"/>
        <w:spacing w:before="240" w:after="240" w:line="360" w:lineRule="auto"/>
        <w:ind w:left="1440"/>
        <w:jc w:val="both"/>
      </w:pPr>
    </w:p>
    <w:p w14:paraId="0009C390" w14:textId="0B22F65B" w:rsidR="00345970" w:rsidRDefault="001D7FF9" w:rsidP="00837194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>
        <w:t xml:space="preserve">Display Staff Initial (obtained from </w:t>
      </w:r>
      <w:r w:rsidR="00345970">
        <w:t xml:space="preserve">the </w:t>
      </w:r>
      <w:r>
        <w:t xml:space="preserve">first character of staff’s name and last character of staff’s name in uppercase format), </w:t>
      </w:r>
      <w:proofErr w:type="spellStart"/>
      <w:r w:rsidR="005E02D1">
        <w:t>CustomerID</w:t>
      </w:r>
      <w:proofErr w:type="spellEnd"/>
      <w:r>
        <w:t xml:space="preserve">, Total </w:t>
      </w:r>
      <w:r w:rsidR="000538D0">
        <w:t>Sales</w:t>
      </w:r>
      <w:r>
        <w:t xml:space="preserve"> (obtained from the total of </w:t>
      </w:r>
      <w:r w:rsidR="000538D0">
        <w:t>sales</w:t>
      </w:r>
      <w:r>
        <w:t xml:space="preserve"> transaction), </w:t>
      </w:r>
      <w:proofErr w:type="spellStart"/>
      <w:r w:rsidR="000538D0">
        <w:t>SalesDate</w:t>
      </w:r>
      <w:proofErr w:type="spellEnd"/>
      <w:r>
        <w:t xml:space="preserve"> </w:t>
      </w:r>
      <w:r w:rsidR="00345970">
        <w:t>for every transaction that</w:t>
      </w:r>
      <w:r>
        <w:t xml:space="preserve"> quantity is the smallest and</w:t>
      </w:r>
      <w:r w:rsidR="007D2A92">
        <w:t xml:space="preserve"> </w:t>
      </w:r>
      <w:r w:rsidR="00F344CC" w:rsidRPr="00F344CC">
        <w:t>which is the customer id served by staff ends with an even number</w:t>
      </w:r>
      <w:r>
        <w:t xml:space="preserve">. </w:t>
      </w:r>
    </w:p>
    <w:p w14:paraId="0A153FC6" w14:textId="3DF8CB3C" w:rsidR="00072B84" w:rsidRDefault="001D7FF9" w:rsidP="00345970">
      <w:pPr>
        <w:pStyle w:val="ListParagraph"/>
        <w:spacing w:before="240" w:after="240" w:line="360" w:lineRule="auto"/>
        <w:ind w:left="1440"/>
        <w:jc w:val="both"/>
      </w:pPr>
      <w:r>
        <w:t>(</w:t>
      </w:r>
      <w:r w:rsidR="00463BAD" w:rsidRPr="00910F06">
        <w:rPr>
          <w:b/>
          <w:bCs/>
        </w:rPr>
        <w:t>Alias</w:t>
      </w:r>
      <w:r w:rsidRPr="00910F06">
        <w:rPr>
          <w:b/>
          <w:bCs/>
        </w:rPr>
        <w:t xml:space="preserve"> subquery</w:t>
      </w:r>
      <w:r>
        <w:t>)</w:t>
      </w:r>
    </w:p>
    <w:p w14:paraId="6F83A499" w14:textId="77777777" w:rsidR="00345970" w:rsidRDefault="00345970" w:rsidP="00345970">
      <w:pPr>
        <w:pStyle w:val="ListParagraph"/>
        <w:spacing w:before="240" w:after="240" w:line="360" w:lineRule="auto"/>
        <w:ind w:left="1440"/>
        <w:jc w:val="both"/>
      </w:pPr>
    </w:p>
    <w:p w14:paraId="4C32EFB5" w14:textId="254EC173" w:rsidR="001D7FF9" w:rsidRDefault="001D7FF9" w:rsidP="00D10703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>
        <w:t>Create a view name</w:t>
      </w:r>
      <w:r w:rsidR="00345970">
        <w:t>d</w:t>
      </w:r>
      <w:r>
        <w:t xml:space="preserve"> ‘</w:t>
      </w:r>
      <w:proofErr w:type="spellStart"/>
      <w:r w:rsidRPr="00DA1261">
        <w:rPr>
          <w:b/>
          <w:bCs/>
        </w:rPr>
        <w:t>View</w:t>
      </w:r>
      <w:r w:rsidR="0037425A">
        <w:rPr>
          <w:b/>
          <w:bCs/>
        </w:rPr>
        <w:t>Purchase</w:t>
      </w:r>
      <w:r w:rsidRPr="00DA1261">
        <w:rPr>
          <w:b/>
          <w:bCs/>
        </w:rPr>
        <w:t>Transaction</w:t>
      </w:r>
      <w:proofErr w:type="spellEnd"/>
      <w:r>
        <w:t xml:space="preserve">’ to display </w:t>
      </w:r>
      <w:proofErr w:type="spellStart"/>
      <w:r>
        <w:t>StaffEmail</w:t>
      </w:r>
      <w:proofErr w:type="spellEnd"/>
      <w:r>
        <w:t xml:space="preserve">, </w:t>
      </w:r>
      <w:r w:rsidR="00072B84">
        <w:t>Purchase</w:t>
      </w:r>
      <w:r>
        <w:t xml:space="preserve"> Date, Total </w:t>
      </w:r>
      <w:r w:rsidR="000F481B">
        <w:t>Purchase</w:t>
      </w:r>
      <w:r>
        <w:t xml:space="preserve"> </w:t>
      </w:r>
      <w:r w:rsidR="00845D5D">
        <w:t>Ingredient</w:t>
      </w:r>
      <w:r>
        <w:t xml:space="preserve"> (obtained from </w:t>
      </w:r>
      <w:r w:rsidR="00345970">
        <w:t xml:space="preserve">the </w:t>
      </w:r>
      <w:r>
        <w:t xml:space="preserve">sum of quantity), and Total </w:t>
      </w:r>
      <w:r w:rsidR="00A0328D">
        <w:t>Purchase</w:t>
      </w:r>
      <w:r>
        <w:t xml:space="preserve"> Transaction (obtained from the total of </w:t>
      </w:r>
      <w:r w:rsidR="00345970">
        <w:t xml:space="preserve">the </w:t>
      </w:r>
      <w:r w:rsidR="000B3B65">
        <w:t>purchase</w:t>
      </w:r>
      <w:r>
        <w:t xml:space="preserve"> transaction) for every staff whose </w:t>
      </w:r>
      <w:r w:rsidR="002A2F3F">
        <w:t xml:space="preserve">born </w:t>
      </w:r>
      <w:r w:rsidR="00D33259">
        <w:t xml:space="preserve">over </w:t>
      </w:r>
      <w:r w:rsidR="002A2F3F">
        <w:t xml:space="preserve">2001 </w:t>
      </w:r>
      <w:r w:rsidR="000B3B65">
        <w:t xml:space="preserve">and </w:t>
      </w:r>
      <w:r w:rsidR="00245069">
        <w:t xml:space="preserve">total purchase </w:t>
      </w:r>
      <w:r w:rsidR="00845D5D">
        <w:t>Ingredient</w:t>
      </w:r>
      <w:r w:rsidR="00245069">
        <w:t xml:space="preserve"> </w:t>
      </w:r>
      <w:r w:rsidR="000A78BA">
        <w:t xml:space="preserve">more than </w:t>
      </w:r>
      <w:r w:rsidR="00845D5D">
        <w:t>10</w:t>
      </w:r>
      <w:r>
        <w:t>.</w:t>
      </w:r>
    </w:p>
    <w:p w14:paraId="2B5933E0" w14:textId="77777777" w:rsidR="00C843DA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5922E205" w14:textId="1E74484E" w:rsidR="001D7FF9" w:rsidRDefault="001D7FF9" w:rsidP="00D10703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>
        <w:lastRenderedPageBreak/>
        <w:t>Create a view name</w:t>
      </w:r>
      <w:r w:rsidR="00345970">
        <w:t>d</w:t>
      </w:r>
      <w:r>
        <w:t xml:space="preserve"> ‘</w:t>
      </w:r>
      <w:proofErr w:type="spellStart"/>
      <w:r w:rsidRPr="00003D22">
        <w:rPr>
          <w:b/>
          <w:bCs/>
        </w:rPr>
        <w:t>View</w:t>
      </w:r>
      <w:r w:rsidR="0037425A">
        <w:rPr>
          <w:b/>
          <w:bCs/>
        </w:rPr>
        <w:t>Sales</w:t>
      </w:r>
      <w:r w:rsidRPr="00003D22">
        <w:rPr>
          <w:b/>
          <w:bCs/>
        </w:rPr>
        <w:t>Transaction</w:t>
      </w:r>
      <w:proofErr w:type="spellEnd"/>
      <w:r>
        <w:t xml:space="preserve">’ to display </w:t>
      </w:r>
      <w:proofErr w:type="spellStart"/>
      <w:r>
        <w:t>StaffName</w:t>
      </w:r>
      <w:proofErr w:type="spellEnd"/>
      <w:r>
        <w:t xml:space="preserve">, </w:t>
      </w:r>
      <w:r w:rsidR="00BA6721">
        <w:t>Sales</w:t>
      </w:r>
      <w:r>
        <w:t xml:space="preserve"> Date (obtained from </w:t>
      </w:r>
      <w:r w:rsidR="00F40F9C">
        <w:t>sales</w:t>
      </w:r>
      <w:r>
        <w:t xml:space="preserve"> date in ‘Mon dd, </w:t>
      </w:r>
      <w:proofErr w:type="spellStart"/>
      <w:r>
        <w:t>yyyy</w:t>
      </w:r>
      <w:proofErr w:type="spellEnd"/>
      <w:r>
        <w:t xml:space="preserve">’ format), Total </w:t>
      </w:r>
      <w:r w:rsidR="00681436">
        <w:t>Sales</w:t>
      </w:r>
      <w:r>
        <w:t xml:space="preserve"> Transaction </w:t>
      </w:r>
      <w:r w:rsidRPr="00C75075">
        <w:t xml:space="preserve">(obtained </w:t>
      </w:r>
      <w:r>
        <w:t xml:space="preserve">from the total of </w:t>
      </w:r>
      <w:r w:rsidR="00681436">
        <w:t>sales</w:t>
      </w:r>
      <w:r>
        <w:t xml:space="preserve"> transaction</w:t>
      </w:r>
      <w:r w:rsidRPr="00C75075">
        <w:t>)</w:t>
      </w:r>
      <w:r>
        <w:t xml:space="preserve">, Total </w:t>
      </w:r>
      <w:r w:rsidR="004E4496">
        <w:t xml:space="preserve">Sales </w:t>
      </w:r>
      <w:r>
        <w:t xml:space="preserve">Quantity (obtained from </w:t>
      </w:r>
      <w:r w:rsidR="00345970">
        <w:t xml:space="preserve">the </w:t>
      </w:r>
      <w:r>
        <w:t xml:space="preserve">sum of quantity) </w:t>
      </w:r>
      <w:r w:rsidR="00345970">
        <w:t>for every transaction that</w:t>
      </w:r>
      <w:r>
        <w:t xml:space="preserve"> </w:t>
      </w:r>
      <w:r w:rsidR="00813875">
        <w:t>Ice Cream</w:t>
      </w:r>
      <w:r>
        <w:t xml:space="preserve">’s </w:t>
      </w:r>
      <w:r w:rsidR="00976E87">
        <w:t xml:space="preserve">sales </w:t>
      </w:r>
      <w:r>
        <w:t xml:space="preserve">price is </w:t>
      </w:r>
      <w:r w:rsidR="00312C97">
        <w:t xml:space="preserve">greater </w:t>
      </w:r>
      <w:r>
        <w:t xml:space="preserve">than </w:t>
      </w:r>
      <w:r w:rsidR="00976E87">
        <w:t>45000</w:t>
      </w:r>
      <w:r w:rsidR="00FF3363">
        <w:t xml:space="preserve"> </w:t>
      </w:r>
      <w:r>
        <w:t xml:space="preserve">and total </w:t>
      </w:r>
      <w:r w:rsidR="00C13BC9">
        <w:t>sales</w:t>
      </w:r>
      <w:r>
        <w:t xml:space="preserve"> transaction is </w:t>
      </w:r>
      <w:r w:rsidR="00312C97">
        <w:t>less than 5</w:t>
      </w:r>
      <w:r>
        <w:t>.</w:t>
      </w:r>
    </w:p>
    <w:p w14:paraId="74F3368F" w14:textId="77777777" w:rsidR="00230332" w:rsidRDefault="00230332" w:rsidP="00230332">
      <w:pPr>
        <w:spacing w:line="360" w:lineRule="auto"/>
        <w:jc w:val="both"/>
        <w:rPr>
          <w:b/>
        </w:rPr>
      </w:pPr>
    </w:p>
    <w:p w14:paraId="318108A2" w14:textId="77777777" w:rsidR="00230332" w:rsidRDefault="00230332" w:rsidP="00230332">
      <w:pPr>
        <w:spacing w:line="360" w:lineRule="auto"/>
        <w:jc w:val="both"/>
      </w:pPr>
      <w:r w:rsidRPr="002C14CC">
        <w:rPr>
          <w:b/>
        </w:rPr>
        <w:t>File that must be collected</w:t>
      </w:r>
      <w:r>
        <w:t>:</w:t>
      </w:r>
    </w:p>
    <w:p w14:paraId="3E34EBEB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Entity Relationship Diagram (.</w:t>
      </w:r>
      <w:proofErr w:type="spellStart"/>
      <w:r>
        <w:t>vsd</w:t>
      </w:r>
      <w:r w:rsidR="00A543FD">
        <w:t>x</w:t>
      </w:r>
      <w:proofErr w:type="spellEnd"/>
      <w:r>
        <w:t>, .</w:t>
      </w:r>
      <w:proofErr w:type="spellStart"/>
      <w:r>
        <w:t>png</w:t>
      </w:r>
      <w:proofErr w:type="spellEnd"/>
      <w:r>
        <w:t>)</w:t>
      </w:r>
    </w:p>
    <w:p w14:paraId="0F4B71A3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create the database system. (.</w:t>
      </w:r>
      <w:proofErr w:type="spellStart"/>
      <w:r>
        <w:t>sql</w:t>
      </w:r>
      <w:proofErr w:type="spellEnd"/>
      <w:r>
        <w:t>)</w:t>
      </w:r>
    </w:p>
    <w:p w14:paraId="5C5336D5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insert data into tables. (.</w:t>
      </w:r>
      <w:proofErr w:type="spellStart"/>
      <w:r>
        <w:t>sql</w:t>
      </w:r>
      <w:proofErr w:type="spellEnd"/>
      <w:r>
        <w:t>)</w:t>
      </w:r>
    </w:p>
    <w:p w14:paraId="7F6B6131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simulate the transactions processes. (.</w:t>
      </w:r>
      <w:proofErr w:type="spellStart"/>
      <w:r>
        <w:t>sql</w:t>
      </w:r>
      <w:proofErr w:type="spellEnd"/>
      <w:r>
        <w:t>)</w:t>
      </w:r>
    </w:p>
    <w:p w14:paraId="46E85617" w14:textId="77AF1BAD" w:rsidR="0046089D" w:rsidRDefault="00230332" w:rsidP="001E5981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answer the 10 cases. (.</w:t>
      </w:r>
      <w:proofErr w:type="spellStart"/>
      <w:r>
        <w:t>sql</w:t>
      </w:r>
      <w:proofErr w:type="spellEnd"/>
      <w:r>
        <w:t>)</w:t>
      </w:r>
      <w:bookmarkStart w:id="2" w:name="OLE_LINK1"/>
    </w:p>
    <w:p w14:paraId="13C5BBAE" w14:textId="77777777" w:rsidR="001E5981" w:rsidRPr="001E5981" w:rsidRDefault="001E5981" w:rsidP="001E5981">
      <w:pPr>
        <w:spacing w:line="360" w:lineRule="auto"/>
        <w:ind w:left="360"/>
        <w:jc w:val="both"/>
        <w:rPr>
          <w:rStyle w:val="longtext"/>
        </w:rPr>
      </w:pPr>
    </w:p>
    <w:p w14:paraId="5A3B8A58" w14:textId="77777777" w:rsidR="0046089D" w:rsidRPr="00E459EF" w:rsidRDefault="0046089D" w:rsidP="0046089D">
      <w:pPr>
        <w:spacing w:line="360" w:lineRule="auto"/>
        <w:jc w:val="both"/>
        <w:rPr>
          <w:rStyle w:val="longtext"/>
          <w:b/>
          <w:shd w:val="clear" w:color="auto" w:fill="FFFFFF"/>
        </w:rPr>
      </w:pPr>
      <w:r w:rsidRPr="00E459EF">
        <w:rPr>
          <w:rStyle w:val="longtext"/>
          <w:b/>
          <w:shd w:val="clear" w:color="auto" w:fill="FFFFFF"/>
        </w:rPr>
        <w:t>Here are the rules that you must follow to create your project:</w:t>
      </w:r>
    </w:p>
    <w:p w14:paraId="39373194" w14:textId="77777777" w:rsidR="0046089D" w:rsidRPr="008968F1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proofErr w:type="spellStart"/>
      <w:r w:rsidRPr="005F7D1E">
        <w:rPr>
          <w:b/>
        </w:rPr>
        <w:t>Sistem</w:t>
      </w:r>
      <w:proofErr w:type="spellEnd"/>
      <w:r w:rsidRPr="005F7D1E">
        <w:rPr>
          <w:b/>
        </w:rPr>
        <w:t xml:space="preserve"> </w:t>
      </w:r>
      <w:proofErr w:type="spellStart"/>
      <w:r w:rsidRPr="005F7D1E"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1575CBEA" w14:textId="77777777" w:rsidR="0046089D" w:rsidRPr="00B92A72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41D5A">
        <w:rPr>
          <w:color w:val="000000"/>
        </w:rPr>
        <w:t>Use the tec</w:t>
      </w:r>
      <w:r>
        <w:rPr>
          <w:color w:val="000000"/>
        </w:rPr>
        <w:t>hniques taught during practicum.</w:t>
      </w:r>
    </w:p>
    <w:p w14:paraId="631C9EFB" w14:textId="77777777" w:rsidR="0046089D" w:rsidRPr="00B92A72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proofErr w:type="spellStart"/>
      <w:r w:rsidRPr="00B92A72">
        <w:rPr>
          <w:b/>
        </w:rPr>
        <w:t>Sistem</w:t>
      </w:r>
      <w:proofErr w:type="spellEnd"/>
      <w:r w:rsidRPr="00B92A72">
        <w:rPr>
          <w:b/>
        </w:rPr>
        <w:t xml:space="preserve"> </w:t>
      </w:r>
      <w:proofErr w:type="spellStart"/>
      <w:r w:rsidRPr="00B92A72">
        <w:rPr>
          <w:b/>
        </w:rPr>
        <w:t>Praktikum</w:t>
      </w:r>
      <w:proofErr w:type="spellEnd"/>
      <w:r w:rsidRPr="00B92A72">
        <w:rPr>
          <w:b/>
        </w:rPr>
        <w:t xml:space="preserve"> </w:t>
      </w:r>
      <w:r w:rsidRPr="00B92A72">
        <w:t xml:space="preserve">that can be downloaded from </w:t>
      </w:r>
      <w:proofErr w:type="spellStart"/>
      <w:r w:rsidRPr="00B92A72">
        <w:t>Binusmaya</w:t>
      </w:r>
      <w:proofErr w:type="spellEnd"/>
      <w:r w:rsidRPr="00B92A72">
        <w:t>.</w:t>
      </w:r>
    </w:p>
    <w:p w14:paraId="5C0BEE41" w14:textId="77777777" w:rsidR="0046089D" w:rsidRPr="00B92A72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50C0231B" w14:textId="77777777" w:rsidR="0046089D" w:rsidRPr="003C0C93" w:rsidRDefault="0046089D" w:rsidP="0046089D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760FA76F" w14:textId="77777777" w:rsidR="0046089D" w:rsidRPr="005530C2" w:rsidRDefault="0046089D" w:rsidP="0046089D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 w:rsidRPr="005530C2">
        <w:rPr>
          <w:rStyle w:val="longtext"/>
          <w:color w:val="000000"/>
        </w:rPr>
        <w:t>Other files (image, audio, video, etc.) used in your project</w:t>
      </w:r>
    </w:p>
    <w:p w14:paraId="51974B5A" w14:textId="77777777" w:rsidR="0046089D" w:rsidRPr="00BB43CA" w:rsidRDefault="0046089D" w:rsidP="0046089D">
      <w:pPr>
        <w:numPr>
          <w:ilvl w:val="1"/>
          <w:numId w:val="19"/>
        </w:numPr>
        <w:spacing w:line="360" w:lineRule="auto"/>
        <w:jc w:val="both"/>
        <w:rPr>
          <w:color w:val="000000"/>
        </w:rPr>
      </w:pPr>
      <w:r w:rsidRPr="005530C2">
        <w:rPr>
          <w:rStyle w:val="longtext"/>
          <w:color w:val="000000"/>
        </w:rPr>
        <w:t>*.DOC file (documentation of your project) that contains the reference links of additional files (image, audio, video, etc.) used in your projec</w:t>
      </w:r>
      <w:bookmarkEnd w:id="2"/>
      <w:r>
        <w:rPr>
          <w:rStyle w:val="longtext"/>
          <w:color w:val="000000"/>
        </w:rPr>
        <w:t>t</w:t>
      </w:r>
    </w:p>
    <w:p w14:paraId="3432A99E" w14:textId="77777777" w:rsidR="0046089D" w:rsidRPr="00A32343" w:rsidRDefault="0046089D" w:rsidP="0046089D">
      <w:pPr>
        <w:spacing w:line="360" w:lineRule="auto"/>
        <w:jc w:val="both"/>
      </w:pPr>
    </w:p>
    <w:sectPr w:rsidR="0046089D" w:rsidRPr="00A32343" w:rsidSect="00DF217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54DCF" w14:textId="77777777" w:rsidR="00721A74" w:rsidRDefault="00721A74" w:rsidP="00273E4A">
      <w:r>
        <w:separator/>
      </w:r>
    </w:p>
  </w:endnote>
  <w:endnote w:type="continuationSeparator" w:id="0">
    <w:p w14:paraId="6C7FFC1C" w14:textId="77777777" w:rsidR="00721A74" w:rsidRDefault="00721A74" w:rsidP="00273E4A">
      <w:r>
        <w:continuationSeparator/>
      </w:r>
    </w:p>
  </w:endnote>
  <w:endnote w:type="continuationNotice" w:id="1">
    <w:p w14:paraId="2F7D388E" w14:textId="77777777" w:rsidR="00721A74" w:rsidRDefault="00721A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85E29" w14:textId="77777777" w:rsidR="006F7C1A" w:rsidRDefault="006F7C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660BE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0C3B938A" wp14:editId="6497C084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60F8DC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"/>
          </w:pict>
        </mc:Fallback>
      </mc:AlternateContent>
    </w:r>
  </w:p>
  <w:p w14:paraId="7A5A2C91" w14:textId="77777777" w:rsidR="005B66A9" w:rsidRPr="00F41AA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F41AA8">
      <w:rPr>
        <w:sz w:val="22"/>
        <w:szCs w:val="22"/>
      </w:rPr>
      <w:t>Page</w:t>
    </w:r>
    <w:r w:rsidRPr="00F41AA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PAGE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  <w:r w:rsidR="005B66A9" w:rsidRPr="00F41AA8">
          <w:rPr>
            <w:sz w:val="22"/>
            <w:szCs w:val="22"/>
            <w:lang w:val="id-ID"/>
          </w:rPr>
          <w:t xml:space="preserve"> </w:t>
        </w:r>
        <w:r w:rsidR="005B66A9" w:rsidRPr="00F41AA8">
          <w:rPr>
            <w:sz w:val="22"/>
            <w:szCs w:val="22"/>
            <w:lang w:val="id-ID"/>
          </w:rPr>
          <w:t xml:space="preserve">of </w:t>
        </w:r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NUMPAGES 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</w:sdtContent>
    </w:sdt>
  </w:p>
  <w:p w14:paraId="706CA4D1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E6DC2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58241" behindDoc="0" locked="0" layoutInCell="1" allowOverlap="1" wp14:anchorId="2CC16850" wp14:editId="12CB8F2B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A3DFA9" id="Line 2" o:spid="_x0000_s1026" style="position:absolute;z-index:251658241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"/>
          </w:pict>
        </mc:Fallback>
      </mc:AlternateContent>
    </w:r>
  </w:p>
  <w:p w14:paraId="1E8581C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02D13A91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2FC07CC8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2DBC4" w14:textId="77777777" w:rsidR="00721A74" w:rsidRDefault="00721A74" w:rsidP="00273E4A">
      <w:r>
        <w:separator/>
      </w:r>
    </w:p>
  </w:footnote>
  <w:footnote w:type="continuationSeparator" w:id="0">
    <w:p w14:paraId="15DA7EE9" w14:textId="77777777" w:rsidR="00721A74" w:rsidRDefault="00721A74" w:rsidP="00273E4A">
      <w:r>
        <w:continuationSeparator/>
      </w:r>
    </w:p>
  </w:footnote>
  <w:footnote w:type="continuationNotice" w:id="1">
    <w:p w14:paraId="095E88AA" w14:textId="77777777" w:rsidR="00721A74" w:rsidRDefault="00721A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E9684" w14:textId="77777777" w:rsidR="006F7C1A" w:rsidRDefault="006F7C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9BF16A0" w14:textId="77777777" w:rsidTr="005D0782">
      <w:tc>
        <w:tcPr>
          <w:tcW w:w="5220" w:type="dxa"/>
        </w:tcPr>
        <w:p w14:paraId="422E92C8" w14:textId="4C2CBC74" w:rsidR="005D0782" w:rsidRPr="00261D90" w:rsidRDefault="006F7C1A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  <w:lang w:val="en-ID"/>
            </w:rPr>
            <w:t>210222</w:t>
          </w:r>
        </w:p>
      </w:tc>
      <w:tc>
        <w:tcPr>
          <w:tcW w:w="5220" w:type="dxa"/>
        </w:tcPr>
        <w:p w14:paraId="0FC1D2C2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2D3A9CD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1D2607B9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F50B3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C50"/>
    <w:multiLevelType w:val="hybridMultilevel"/>
    <w:tmpl w:val="4FACF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0E11A00"/>
    <w:multiLevelType w:val="hybridMultilevel"/>
    <w:tmpl w:val="55B45BC0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DC30405"/>
    <w:multiLevelType w:val="hybridMultilevel"/>
    <w:tmpl w:val="08E0D41C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0FB371F"/>
    <w:multiLevelType w:val="hybridMultilevel"/>
    <w:tmpl w:val="E322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7333B5"/>
    <w:multiLevelType w:val="hybridMultilevel"/>
    <w:tmpl w:val="B4D83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6B3EFE"/>
    <w:multiLevelType w:val="hybridMultilevel"/>
    <w:tmpl w:val="8D42B83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28822873">
    <w:abstractNumId w:val="2"/>
  </w:num>
  <w:num w:numId="2" w16cid:durableId="1795368433">
    <w:abstractNumId w:val="6"/>
  </w:num>
  <w:num w:numId="3" w16cid:durableId="1796825009">
    <w:abstractNumId w:val="13"/>
  </w:num>
  <w:num w:numId="4" w16cid:durableId="1327249987">
    <w:abstractNumId w:val="7"/>
  </w:num>
  <w:num w:numId="5" w16cid:durableId="1858425934">
    <w:abstractNumId w:val="16"/>
  </w:num>
  <w:num w:numId="6" w16cid:durableId="741296253">
    <w:abstractNumId w:val="12"/>
  </w:num>
  <w:num w:numId="7" w16cid:durableId="2134782729">
    <w:abstractNumId w:val="17"/>
  </w:num>
  <w:num w:numId="8" w16cid:durableId="744645779">
    <w:abstractNumId w:val="1"/>
  </w:num>
  <w:num w:numId="9" w16cid:durableId="145247278">
    <w:abstractNumId w:val="4"/>
  </w:num>
  <w:num w:numId="10" w16cid:durableId="928386393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3808030">
    <w:abstractNumId w:val="1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0062927">
    <w:abstractNumId w:val="0"/>
  </w:num>
  <w:num w:numId="13" w16cid:durableId="1027101898">
    <w:abstractNumId w:val="3"/>
  </w:num>
  <w:num w:numId="14" w16cid:durableId="616528026">
    <w:abstractNumId w:val="15"/>
  </w:num>
  <w:num w:numId="15" w16cid:durableId="1003582110">
    <w:abstractNumId w:val="18"/>
  </w:num>
  <w:num w:numId="16" w16cid:durableId="1088770198">
    <w:abstractNumId w:val="9"/>
  </w:num>
  <w:num w:numId="17" w16cid:durableId="1628656811">
    <w:abstractNumId w:val="8"/>
  </w:num>
  <w:num w:numId="18" w16cid:durableId="1065838376">
    <w:abstractNumId w:val="14"/>
  </w:num>
  <w:num w:numId="19" w16cid:durableId="2051416339">
    <w:abstractNumId w:val="11"/>
  </w:num>
  <w:num w:numId="20" w16cid:durableId="1788308028">
    <w:abstractNumId w:val="10"/>
  </w:num>
  <w:num w:numId="21" w16cid:durableId="97776079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1006D"/>
    <w:rsid w:val="00020F10"/>
    <w:rsid w:val="00024B89"/>
    <w:rsid w:val="000408A9"/>
    <w:rsid w:val="00046E86"/>
    <w:rsid w:val="00050BDA"/>
    <w:rsid w:val="00051154"/>
    <w:rsid w:val="000538D0"/>
    <w:rsid w:val="0005518F"/>
    <w:rsid w:val="00072B84"/>
    <w:rsid w:val="00072DE7"/>
    <w:rsid w:val="000732DF"/>
    <w:rsid w:val="000776AC"/>
    <w:rsid w:val="00082332"/>
    <w:rsid w:val="000908CC"/>
    <w:rsid w:val="000A0C90"/>
    <w:rsid w:val="000A23D8"/>
    <w:rsid w:val="000A3F41"/>
    <w:rsid w:val="000A78BA"/>
    <w:rsid w:val="000B3B65"/>
    <w:rsid w:val="000B69D0"/>
    <w:rsid w:val="000C3015"/>
    <w:rsid w:val="000C545D"/>
    <w:rsid w:val="000C5D4C"/>
    <w:rsid w:val="000D15AE"/>
    <w:rsid w:val="000D1ABA"/>
    <w:rsid w:val="000F057A"/>
    <w:rsid w:val="000F1EBF"/>
    <w:rsid w:val="000F3EB6"/>
    <w:rsid w:val="000F481B"/>
    <w:rsid w:val="000F7CFC"/>
    <w:rsid w:val="000F7FC6"/>
    <w:rsid w:val="00100EB9"/>
    <w:rsid w:val="00112075"/>
    <w:rsid w:val="001128D4"/>
    <w:rsid w:val="001129E6"/>
    <w:rsid w:val="001203B5"/>
    <w:rsid w:val="00122BC2"/>
    <w:rsid w:val="00126822"/>
    <w:rsid w:val="00131DAA"/>
    <w:rsid w:val="00145C2E"/>
    <w:rsid w:val="00150E94"/>
    <w:rsid w:val="00151847"/>
    <w:rsid w:val="00156760"/>
    <w:rsid w:val="0015698F"/>
    <w:rsid w:val="00157191"/>
    <w:rsid w:val="0016581C"/>
    <w:rsid w:val="00167BA1"/>
    <w:rsid w:val="00170D56"/>
    <w:rsid w:val="001773D1"/>
    <w:rsid w:val="001834F1"/>
    <w:rsid w:val="00183F26"/>
    <w:rsid w:val="00183FE7"/>
    <w:rsid w:val="001955A6"/>
    <w:rsid w:val="001A300E"/>
    <w:rsid w:val="001B07D5"/>
    <w:rsid w:val="001B3A2E"/>
    <w:rsid w:val="001C720C"/>
    <w:rsid w:val="001D4810"/>
    <w:rsid w:val="001D5426"/>
    <w:rsid w:val="001D7FF9"/>
    <w:rsid w:val="001E4042"/>
    <w:rsid w:val="001E5981"/>
    <w:rsid w:val="001E637E"/>
    <w:rsid w:val="001E7ABE"/>
    <w:rsid w:val="001F11B8"/>
    <w:rsid w:val="001F64B6"/>
    <w:rsid w:val="00210211"/>
    <w:rsid w:val="00216B00"/>
    <w:rsid w:val="00224780"/>
    <w:rsid w:val="00227241"/>
    <w:rsid w:val="00230332"/>
    <w:rsid w:val="00235C36"/>
    <w:rsid w:val="002376FA"/>
    <w:rsid w:val="00245069"/>
    <w:rsid w:val="00261D90"/>
    <w:rsid w:val="00273E4A"/>
    <w:rsid w:val="0028115D"/>
    <w:rsid w:val="00281799"/>
    <w:rsid w:val="002841B3"/>
    <w:rsid w:val="002956DC"/>
    <w:rsid w:val="00296DA6"/>
    <w:rsid w:val="002A07C0"/>
    <w:rsid w:val="002A138B"/>
    <w:rsid w:val="002A2F3F"/>
    <w:rsid w:val="002A5175"/>
    <w:rsid w:val="002A66E0"/>
    <w:rsid w:val="002B00F2"/>
    <w:rsid w:val="002B7CDD"/>
    <w:rsid w:val="002C27EE"/>
    <w:rsid w:val="002C3AC5"/>
    <w:rsid w:val="002C7FC0"/>
    <w:rsid w:val="002D13B8"/>
    <w:rsid w:val="002D1472"/>
    <w:rsid w:val="002D7F31"/>
    <w:rsid w:val="002E0905"/>
    <w:rsid w:val="002E3324"/>
    <w:rsid w:val="003002A2"/>
    <w:rsid w:val="00305136"/>
    <w:rsid w:val="003054E4"/>
    <w:rsid w:val="00312C97"/>
    <w:rsid w:val="00320C87"/>
    <w:rsid w:val="00321362"/>
    <w:rsid w:val="00323347"/>
    <w:rsid w:val="00336999"/>
    <w:rsid w:val="00341A1F"/>
    <w:rsid w:val="003432E6"/>
    <w:rsid w:val="003439D3"/>
    <w:rsid w:val="00345970"/>
    <w:rsid w:val="003605B9"/>
    <w:rsid w:val="00362901"/>
    <w:rsid w:val="00363608"/>
    <w:rsid w:val="0036420F"/>
    <w:rsid w:val="0036669F"/>
    <w:rsid w:val="00366844"/>
    <w:rsid w:val="0037425A"/>
    <w:rsid w:val="0037553B"/>
    <w:rsid w:val="00377FE7"/>
    <w:rsid w:val="0038376D"/>
    <w:rsid w:val="00384C7B"/>
    <w:rsid w:val="00387D06"/>
    <w:rsid w:val="00394928"/>
    <w:rsid w:val="003A11A1"/>
    <w:rsid w:val="003A1788"/>
    <w:rsid w:val="003B1D05"/>
    <w:rsid w:val="003B27CC"/>
    <w:rsid w:val="003B5F77"/>
    <w:rsid w:val="003C0A29"/>
    <w:rsid w:val="003C1CE6"/>
    <w:rsid w:val="003D7084"/>
    <w:rsid w:val="003F3A7A"/>
    <w:rsid w:val="003F71D2"/>
    <w:rsid w:val="004006FF"/>
    <w:rsid w:val="004074A1"/>
    <w:rsid w:val="004150EE"/>
    <w:rsid w:val="00416C03"/>
    <w:rsid w:val="00420AFF"/>
    <w:rsid w:val="004210C7"/>
    <w:rsid w:val="00422134"/>
    <w:rsid w:val="00434FFC"/>
    <w:rsid w:val="00446550"/>
    <w:rsid w:val="00446D31"/>
    <w:rsid w:val="00447416"/>
    <w:rsid w:val="00451563"/>
    <w:rsid w:val="0045325D"/>
    <w:rsid w:val="004564E4"/>
    <w:rsid w:val="00456D86"/>
    <w:rsid w:val="0046089D"/>
    <w:rsid w:val="004633AF"/>
    <w:rsid w:val="004636FA"/>
    <w:rsid w:val="00463BAD"/>
    <w:rsid w:val="0046440B"/>
    <w:rsid w:val="00470964"/>
    <w:rsid w:val="004716A8"/>
    <w:rsid w:val="0047333B"/>
    <w:rsid w:val="00494E4C"/>
    <w:rsid w:val="004A062B"/>
    <w:rsid w:val="004A2C22"/>
    <w:rsid w:val="004A60D7"/>
    <w:rsid w:val="004A689A"/>
    <w:rsid w:val="004A6F1F"/>
    <w:rsid w:val="004B47B5"/>
    <w:rsid w:val="004B5560"/>
    <w:rsid w:val="004B6AFE"/>
    <w:rsid w:val="004C0F0C"/>
    <w:rsid w:val="004C7642"/>
    <w:rsid w:val="004D176C"/>
    <w:rsid w:val="004D3D58"/>
    <w:rsid w:val="004E4496"/>
    <w:rsid w:val="004E7352"/>
    <w:rsid w:val="00520E03"/>
    <w:rsid w:val="005314B7"/>
    <w:rsid w:val="00535DA7"/>
    <w:rsid w:val="00543E11"/>
    <w:rsid w:val="005447D7"/>
    <w:rsid w:val="0054736C"/>
    <w:rsid w:val="00550865"/>
    <w:rsid w:val="0055410B"/>
    <w:rsid w:val="00556E41"/>
    <w:rsid w:val="00571B72"/>
    <w:rsid w:val="00582417"/>
    <w:rsid w:val="00582E4C"/>
    <w:rsid w:val="00587EA9"/>
    <w:rsid w:val="005A072D"/>
    <w:rsid w:val="005A32DD"/>
    <w:rsid w:val="005A56D7"/>
    <w:rsid w:val="005B07D4"/>
    <w:rsid w:val="005B3392"/>
    <w:rsid w:val="005B66A9"/>
    <w:rsid w:val="005C156C"/>
    <w:rsid w:val="005C19B6"/>
    <w:rsid w:val="005D02A6"/>
    <w:rsid w:val="005D0782"/>
    <w:rsid w:val="005E02D1"/>
    <w:rsid w:val="005F47E6"/>
    <w:rsid w:val="005F794B"/>
    <w:rsid w:val="0060201C"/>
    <w:rsid w:val="0060486C"/>
    <w:rsid w:val="00606F33"/>
    <w:rsid w:val="00635DEB"/>
    <w:rsid w:val="00635EE5"/>
    <w:rsid w:val="006377A8"/>
    <w:rsid w:val="00643F75"/>
    <w:rsid w:val="0064765F"/>
    <w:rsid w:val="006512DD"/>
    <w:rsid w:val="00664137"/>
    <w:rsid w:val="0067443D"/>
    <w:rsid w:val="00681436"/>
    <w:rsid w:val="00691049"/>
    <w:rsid w:val="006A6C5C"/>
    <w:rsid w:val="006D3222"/>
    <w:rsid w:val="006D36BC"/>
    <w:rsid w:val="006E2B2D"/>
    <w:rsid w:val="006F375A"/>
    <w:rsid w:val="006F4D80"/>
    <w:rsid w:val="006F7C1A"/>
    <w:rsid w:val="00701ECA"/>
    <w:rsid w:val="00720962"/>
    <w:rsid w:val="00721A74"/>
    <w:rsid w:val="00721CCE"/>
    <w:rsid w:val="0072245D"/>
    <w:rsid w:val="007247E0"/>
    <w:rsid w:val="00737595"/>
    <w:rsid w:val="00740EBD"/>
    <w:rsid w:val="00750E96"/>
    <w:rsid w:val="00751F41"/>
    <w:rsid w:val="007729E3"/>
    <w:rsid w:val="00772A71"/>
    <w:rsid w:val="00785E19"/>
    <w:rsid w:val="00787247"/>
    <w:rsid w:val="007A4614"/>
    <w:rsid w:val="007A603B"/>
    <w:rsid w:val="007A6BC0"/>
    <w:rsid w:val="007B5A6A"/>
    <w:rsid w:val="007C1C37"/>
    <w:rsid w:val="007D0BC7"/>
    <w:rsid w:val="007D2A92"/>
    <w:rsid w:val="007E0EE7"/>
    <w:rsid w:val="00810737"/>
    <w:rsid w:val="00811C48"/>
    <w:rsid w:val="00813875"/>
    <w:rsid w:val="00833021"/>
    <w:rsid w:val="0083459F"/>
    <w:rsid w:val="008370CC"/>
    <w:rsid w:val="00837194"/>
    <w:rsid w:val="0083780E"/>
    <w:rsid w:val="00844670"/>
    <w:rsid w:val="00845D5D"/>
    <w:rsid w:val="00863826"/>
    <w:rsid w:val="00865501"/>
    <w:rsid w:val="008674E6"/>
    <w:rsid w:val="00876001"/>
    <w:rsid w:val="00876A58"/>
    <w:rsid w:val="008939EF"/>
    <w:rsid w:val="00894072"/>
    <w:rsid w:val="00895B8D"/>
    <w:rsid w:val="008B0CB4"/>
    <w:rsid w:val="008B212E"/>
    <w:rsid w:val="008B7541"/>
    <w:rsid w:val="008C1A4A"/>
    <w:rsid w:val="008D1B94"/>
    <w:rsid w:val="008D411F"/>
    <w:rsid w:val="008E7995"/>
    <w:rsid w:val="009010C1"/>
    <w:rsid w:val="0090372F"/>
    <w:rsid w:val="00910F06"/>
    <w:rsid w:val="00932B6E"/>
    <w:rsid w:val="0093677F"/>
    <w:rsid w:val="00937B93"/>
    <w:rsid w:val="00944ADA"/>
    <w:rsid w:val="0094504E"/>
    <w:rsid w:val="009568C5"/>
    <w:rsid w:val="00961A2D"/>
    <w:rsid w:val="0097243E"/>
    <w:rsid w:val="00973849"/>
    <w:rsid w:val="00976E87"/>
    <w:rsid w:val="009832E4"/>
    <w:rsid w:val="0098486E"/>
    <w:rsid w:val="009A19B9"/>
    <w:rsid w:val="009A2464"/>
    <w:rsid w:val="009A3737"/>
    <w:rsid w:val="009A47E0"/>
    <w:rsid w:val="009B04DB"/>
    <w:rsid w:val="009C21EA"/>
    <w:rsid w:val="009C7801"/>
    <w:rsid w:val="009E29D9"/>
    <w:rsid w:val="00A0328D"/>
    <w:rsid w:val="00A1473C"/>
    <w:rsid w:val="00A32343"/>
    <w:rsid w:val="00A46082"/>
    <w:rsid w:val="00A50AF3"/>
    <w:rsid w:val="00A52AB7"/>
    <w:rsid w:val="00A53D38"/>
    <w:rsid w:val="00A543FD"/>
    <w:rsid w:val="00A552D5"/>
    <w:rsid w:val="00A81E81"/>
    <w:rsid w:val="00A83B5B"/>
    <w:rsid w:val="00A85CE2"/>
    <w:rsid w:val="00A933D3"/>
    <w:rsid w:val="00AA1407"/>
    <w:rsid w:val="00AA35D3"/>
    <w:rsid w:val="00AA46AD"/>
    <w:rsid w:val="00AB0E0A"/>
    <w:rsid w:val="00AB20D1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17B9"/>
    <w:rsid w:val="00AF264E"/>
    <w:rsid w:val="00AF338E"/>
    <w:rsid w:val="00B04C4C"/>
    <w:rsid w:val="00B17AD5"/>
    <w:rsid w:val="00B20F56"/>
    <w:rsid w:val="00B212C7"/>
    <w:rsid w:val="00B25A20"/>
    <w:rsid w:val="00B42DF6"/>
    <w:rsid w:val="00B440FB"/>
    <w:rsid w:val="00B4674F"/>
    <w:rsid w:val="00B517FB"/>
    <w:rsid w:val="00B67595"/>
    <w:rsid w:val="00B7140C"/>
    <w:rsid w:val="00B81979"/>
    <w:rsid w:val="00B948DA"/>
    <w:rsid w:val="00B9609E"/>
    <w:rsid w:val="00BA1BE1"/>
    <w:rsid w:val="00BA6721"/>
    <w:rsid w:val="00BC5A2F"/>
    <w:rsid w:val="00BC6DE8"/>
    <w:rsid w:val="00BD75E7"/>
    <w:rsid w:val="00BE0705"/>
    <w:rsid w:val="00BE28A9"/>
    <w:rsid w:val="00BE35BF"/>
    <w:rsid w:val="00BF2997"/>
    <w:rsid w:val="00BF469C"/>
    <w:rsid w:val="00BF7C45"/>
    <w:rsid w:val="00C02979"/>
    <w:rsid w:val="00C05509"/>
    <w:rsid w:val="00C06212"/>
    <w:rsid w:val="00C07982"/>
    <w:rsid w:val="00C13BC9"/>
    <w:rsid w:val="00C25F66"/>
    <w:rsid w:val="00C44051"/>
    <w:rsid w:val="00C525FC"/>
    <w:rsid w:val="00C56C03"/>
    <w:rsid w:val="00C57A8A"/>
    <w:rsid w:val="00C57FE8"/>
    <w:rsid w:val="00C61921"/>
    <w:rsid w:val="00C6549A"/>
    <w:rsid w:val="00C7113E"/>
    <w:rsid w:val="00C843DA"/>
    <w:rsid w:val="00C8483C"/>
    <w:rsid w:val="00C915BF"/>
    <w:rsid w:val="00CA46EC"/>
    <w:rsid w:val="00CA6D60"/>
    <w:rsid w:val="00CB3B33"/>
    <w:rsid w:val="00CB62AC"/>
    <w:rsid w:val="00CB736B"/>
    <w:rsid w:val="00CC100D"/>
    <w:rsid w:val="00CC6F2F"/>
    <w:rsid w:val="00CC77CA"/>
    <w:rsid w:val="00CD64BC"/>
    <w:rsid w:val="00CF0B69"/>
    <w:rsid w:val="00CF11B0"/>
    <w:rsid w:val="00D036CB"/>
    <w:rsid w:val="00D10703"/>
    <w:rsid w:val="00D22C95"/>
    <w:rsid w:val="00D22E5C"/>
    <w:rsid w:val="00D30822"/>
    <w:rsid w:val="00D33259"/>
    <w:rsid w:val="00D3685C"/>
    <w:rsid w:val="00D37E0D"/>
    <w:rsid w:val="00D4090A"/>
    <w:rsid w:val="00D44076"/>
    <w:rsid w:val="00D47C75"/>
    <w:rsid w:val="00D5328B"/>
    <w:rsid w:val="00D55DA4"/>
    <w:rsid w:val="00D569CB"/>
    <w:rsid w:val="00D60A6D"/>
    <w:rsid w:val="00D67DFC"/>
    <w:rsid w:val="00D70D13"/>
    <w:rsid w:val="00D95848"/>
    <w:rsid w:val="00DA4A85"/>
    <w:rsid w:val="00DB0A75"/>
    <w:rsid w:val="00DB1A30"/>
    <w:rsid w:val="00DB379E"/>
    <w:rsid w:val="00DB70B1"/>
    <w:rsid w:val="00DC4025"/>
    <w:rsid w:val="00DC4B9D"/>
    <w:rsid w:val="00DC700A"/>
    <w:rsid w:val="00DE2FA6"/>
    <w:rsid w:val="00DE7B78"/>
    <w:rsid w:val="00DF2179"/>
    <w:rsid w:val="00DF224B"/>
    <w:rsid w:val="00E0375C"/>
    <w:rsid w:val="00E03DA9"/>
    <w:rsid w:val="00E047D9"/>
    <w:rsid w:val="00E14507"/>
    <w:rsid w:val="00E23E1D"/>
    <w:rsid w:val="00E335DA"/>
    <w:rsid w:val="00E3552E"/>
    <w:rsid w:val="00E36B77"/>
    <w:rsid w:val="00E36EA8"/>
    <w:rsid w:val="00E502A7"/>
    <w:rsid w:val="00E52CEA"/>
    <w:rsid w:val="00E642BF"/>
    <w:rsid w:val="00E660C4"/>
    <w:rsid w:val="00E83F0C"/>
    <w:rsid w:val="00E937F0"/>
    <w:rsid w:val="00EB1453"/>
    <w:rsid w:val="00EB5190"/>
    <w:rsid w:val="00ED5890"/>
    <w:rsid w:val="00ED7DB1"/>
    <w:rsid w:val="00EF17AC"/>
    <w:rsid w:val="00EF305F"/>
    <w:rsid w:val="00F06AE5"/>
    <w:rsid w:val="00F22A92"/>
    <w:rsid w:val="00F2595B"/>
    <w:rsid w:val="00F344CC"/>
    <w:rsid w:val="00F36E33"/>
    <w:rsid w:val="00F40F9C"/>
    <w:rsid w:val="00F41AA8"/>
    <w:rsid w:val="00F47B66"/>
    <w:rsid w:val="00F53807"/>
    <w:rsid w:val="00F573DF"/>
    <w:rsid w:val="00F712CE"/>
    <w:rsid w:val="00F73263"/>
    <w:rsid w:val="00F806EC"/>
    <w:rsid w:val="00F80742"/>
    <w:rsid w:val="00F83C13"/>
    <w:rsid w:val="00F955DA"/>
    <w:rsid w:val="00F96146"/>
    <w:rsid w:val="00FA41A2"/>
    <w:rsid w:val="00FA684B"/>
    <w:rsid w:val="00FA6C33"/>
    <w:rsid w:val="00FC245F"/>
    <w:rsid w:val="00FC271E"/>
    <w:rsid w:val="00FC28DE"/>
    <w:rsid w:val="00FD6238"/>
    <w:rsid w:val="00FF1123"/>
    <w:rsid w:val="00FF3363"/>
    <w:rsid w:val="00FF3E04"/>
    <w:rsid w:val="00FF5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6EBDDC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idut">
    <w:name w:val="midut"/>
    <w:basedOn w:val="Normal"/>
    <w:link w:val="midutChar"/>
    <w:qFormat/>
    <w:rsid w:val="005A56D7"/>
    <w:pPr>
      <w:ind w:left="702" w:hanging="702"/>
    </w:pPr>
    <w:rPr>
      <w:rFonts w:eastAsia="Times New Roman"/>
      <w:color w:val="000000"/>
      <w:sz w:val="20"/>
      <w:szCs w:val="20"/>
      <w:lang w:val="x-none" w:eastAsia="x-none"/>
    </w:rPr>
  </w:style>
  <w:style w:type="character" w:customStyle="1" w:styleId="midutChar">
    <w:name w:val="midut Char"/>
    <w:basedOn w:val="DefaultParagraphFont"/>
    <w:link w:val="midut"/>
    <w:rsid w:val="005A56D7"/>
    <w:rPr>
      <w:rFonts w:ascii="Times New Roman" w:eastAsia="Times New Roman" w:hAnsi="Times New Roman" w:cs="Times New Roman"/>
      <w:color w:val="000000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0C54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BF3F5B1D30374A95AD0A777B4E2061" ma:contentTypeVersion="14" ma:contentTypeDescription="Create a new document." ma:contentTypeScope="" ma:versionID="36d166ae7e49826c368aef168e6a6021">
  <xsd:schema xmlns:xsd="http://www.w3.org/2001/XMLSchema" xmlns:xs="http://www.w3.org/2001/XMLSchema" xmlns:p="http://schemas.microsoft.com/office/2006/metadata/properties" xmlns:ns3="f6b9e4a4-cd66-4384-a990-6ed7e2a6cef2" xmlns:ns4="7195e4f7-a8c9-4812-b1c1-c634991b3f23" targetNamespace="http://schemas.microsoft.com/office/2006/metadata/properties" ma:root="true" ma:fieldsID="14e07d50b1a869ffc1dc66288e9b7141" ns3:_="" ns4:_="">
    <xsd:import namespace="f6b9e4a4-cd66-4384-a990-6ed7e2a6cef2"/>
    <xsd:import namespace="7195e4f7-a8c9-4812-b1c1-c634991b3f2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b9e4a4-cd66-4384-a990-6ed7e2a6ce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5e4f7-a8c9-4812-b1c1-c634991b3f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4F2581-A0A8-4716-96E6-1537828F7E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b9e4a4-cd66-4384-a990-6ed7e2a6cef2"/>
    <ds:schemaRef ds:uri="7195e4f7-a8c9-4812-b1c1-c634991b3f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EEEB08-D761-4DBF-A375-B2399765B0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E2ECD02-DE1A-4088-9957-66DAF67E029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8ECC3C9-DEF2-40A8-8E3C-BA523AED88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41</TotalTime>
  <Pages>7</Pages>
  <Words>1615</Words>
  <Characters>920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0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ditya Chandi</cp:lastModifiedBy>
  <cp:revision>9</cp:revision>
  <dcterms:created xsi:type="dcterms:W3CDTF">2021-12-17T04:47:00Z</dcterms:created>
  <dcterms:modified xsi:type="dcterms:W3CDTF">2022-06-06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BF3F5B1D30374A95AD0A777B4E2061</vt:lpwstr>
  </property>
</Properties>
</file>